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857EB" w14:textId="27413860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Recursive Insertion Sort</w:t>
      </w:r>
    </w:p>
    <w:p w14:paraId="0C1C7326" w14:textId="4833C056" w:rsidR="00D1213C" w:rsidRDefault="00D1213C" w:rsidP="00D1213C">
      <w:pPr>
        <w:pStyle w:val="ListParagraph"/>
      </w:pPr>
    </w:p>
    <w:p w14:paraId="5711F98E" w14:textId="77777777" w:rsidR="00D1213C" w:rsidRDefault="00D1213C" w:rsidP="00D1213C">
      <w:pPr>
        <w:pStyle w:val="ListParagraph"/>
      </w:pPr>
      <w:r>
        <w:t xml:space="preserve">def </w:t>
      </w:r>
      <w:proofErr w:type="spellStart"/>
      <w:r>
        <w:t>insertionSortRecursive</w:t>
      </w:r>
      <w:proofErr w:type="spellEnd"/>
      <w:r>
        <w:t>(</w:t>
      </w:r>
      <w:proofErr w:type="spellStart"/>
      <w:r>
        <w:t>arr,n</w:t>
      </w:r>
      <w:proofErr w:type="spellEnd"/>
      <w:r>
        <w:t>):</w:t>
      </w:r>
    </w:p>
    <w:p w14:paraId="713ADB2E" w14:textId="77777777" w:rsidR="00D1213C" w:rsidRDefault="00D1213C" w:rsidP="00D1213C">
      <w:pPr>
        <w:pStyle w:val="ListParagraph"/>
      </w:pPr>
      <w:r>
        <w:t xml:space="preserve">    if n&lt;=1:</w:t>
      </w:r>
    </w:p>
    <w:p w14:paraId="79F764ED" w14:textId="77777777" w:rsidR="00D1213C" w:rsidRDefault="00D1213C" w:rsidP="00D1213C">
      <w:pPr>
        <w:pStyle w:val="ListParagraph"/>
      </w:pPr>
      <w:r>
        <w:t xml:space="preserve">        return</w:t>
      </w:r>
    </w:p>
    <w:p w14:paraId="6719F060" w14:textId="77777777" w:rsidR="00D1213C" w:rsidRDefault="00D1213C" w:rsidP="00D1213C">
      <w:pPr>
        <w:pStyle w:val="ListParagraph"/>
      </w:pPr>
      <w:r>
        <w:t xml:space="preserve">    </w:t>
      </w:r>
      <w:proofErr w:type="spellStart"/>
      <w:r>
        <w:t>insertionSortRecursive</w:t>
      </w:r>
      <w:proofErr w:type="spellEnd"/>
      <w:r>
        <w:t>(arr,n-1)</w:t>
      </w:r>
    </w:p>
    <w:p w14:paraId="69278F07" w14:textId="77777777" w:rsidR="00D1213C" w:rsidRDefault="00D1213C" w:rsidP="00D1213C">
      <w:pPr>
        <w:pStyle w:val="ListParagraph"/>
      </w:pPr>
      <w:r>
        <w:t xml:space="preserve">    '''Insert last element at its correct position</w:t>
      </w:r>
    </w:p>
    <w:p w14:paraId="2DA6FEEC" w14:textId="77777777" w:rsidR="00D1213C" w:rsidRDefault="00D1213C" w:rsidP="00D1213C">
      <w:pPr>
        <w:pStyle w:val="ListParagraph"/>
      </w:pPr>
      <w:r>
        <w:t xml:space="preserve">        in sorted array.'''</w:t>
      </w:r>
    </w:p>
    <w:p w14:paraId="7A8E757A" w14:textId="77777777" w:rsidR="00D1213C" w:rsidRDefault="00D1213C" w:rsidP="00D1213C">
      <w:pPr>
        <w:pStyle w:val="ListParagraph"/>
      </w:pPr>
      <w:r>
        <w:t xml:space="preserve">    last = </w:t>
      </w:r>
      <w:proofErr w:type="spellStart"/>
      <w:r>
        <w:t>arr</w:t>
      </w:r>
      <w:proofErr w:type="spellEnd"/>
      <w:r>
        <w:t>[n-1]</w:t>
      </w:r>
    </w:p>
    <w:p w14:paraId="463DD00B" w14:textId="77777777" w:rsidR="00D1213C" w:rsidRDefault="00D1213C" w:rsidP="00D1213C">
      <w:pPr>
        <w:pStyle w:val="ListParagraph"/>
      </w:pPr>
      <w:r>
        <w:t xml:space="preserve">    j = n-2</w:t>
      </w:r>
    </w:p>
    <w:p w14:paraId="6BA459A8" w14:textId="77777777" w:rsidR="00D1213C" w:rsidRDefault="00D1213C" w:rsidP="00D1213C">
      <w:pPr>
        <w:pStyle w:val="ListParagraph"/>
      </w:pPr>
      <w:r>
        <w:t xml:space="preserve">    while (j&gt;=0 and </w:t>
      </w:r>
      <w:proofErr w:type="spellStart"/>
      <w:r>
        <w:t>arr</w:t>
      </w:r>
      <w:proofErr w:type="spellEnd"/>
      <w:r>
        <w:t>[j]&gt;last):</w:t>
      </w:r>
    </w:p>
    <w:p w14:paraId="1B106996" w14:textId="77777777" w:rsidR="00D1213C" w:rsidRDefault="00D1213C" w:rsidP="00D1213C">
      <w:pPr>
        <w:pStyle w:val="ListParagraph"/>
      </w:pPr>
      <w:r>
        <w:t xml:space="preserve">        </w:t>
      </w:r>
      <w:proofErr w:type="spellStart"/>
      <w:r>
        <w:t>arr</w:t>
      </w:r>
      <w:proofErr w:type="spellEnd"/>
      <w:r>
        <w:t xml:space="preserve">[j+1] = </w:t>
      </w:r>
      <w:proofErr w:type="spellStart"/>
      <w:r>
        <w:t>arr</w:t>
      </w:r>
      <w:proofErr w:type="spellEnd"/>
      <w:r>
        <w:t>[j]</w:t>
      </w:r>
    </w:p>
    <w:p w14:paraId="5FAF542A" w14:textId="77777777" w:rsidR="00D1213C" w:rsidRDefault="00D1213C" w:rsidP="00D1213C">
      <w:pPr>
        <w:pStyle w:val="ListParagraph"/>
      </w:pPr>
      <w:r>
        <w:t xml:space="preserve">        j = j-1</w:t>
      </w:r>
    </w:p>
    <w:p w14:paraId="643CC3B2" w14:textId="77777777" w:rsidR="00D1213C" w:rsidRDefault="00D1213C" w:rsidP="00D1213C">
      <w:pPr>
        <w:pStyle w:val="ListParagraph"/>
      </w:pPr>
      <w:r>
        <w:t xml:space="preserve"> </w:t>
      </w:r>
    </w:p>
    <w:p w14:paraId="0A2C67D9" w14:textId="77777777" w:rsidR="00D1213C" w:rsidRDefault="00D1213C" w:rsidP="00D1213C">
      <w:pPr>
        <w:pStyle w:val="ListParagraph"/>
      </w:pPr>
      <w:r>
        <w:t xml:space="preserve">    </w:t>
      </w:r>
      <w:proofErr w:type="spellStart"/>
      <w:r>
        <w:t>arr</w:t>
      </w:r>
      <w:proofErr w:type="spellEnd"/>
      <w:r>
        <w:t>[j+1]=last</w:t>
      </w:r>
    </w:p>
    <w:p w14:paraId="168E131B" w14:textId="77777777" w:rsidR="00D1213C" w:rsidRDefault="00D1213C" w:rsidP="00D1213C">
      <w:pPr>
        <w:pStyle w:val="ListParagraph"/>
      </w:pPr>
      <w:r>
        <w:t xml:space="preserve">def </w:t>
      </w:r>
      <w:proofErr w:type="spellStart"/>
      <w:r>
        <w:t>printArray</w:t>
      </w:r>
      <w:proofErr w:type="spellEnd"/>
      <w:r>
        <w:t>(</w:t>
      </w:r>
      <w:proofErr w:type="spellStart"/>
      <w:r>
        <w:t>arr,n</w:t>
      </w:r>
      <w:proofErr w:type="spellEnd"/>
      <w:r>
        <w:t>):</w:t>
      </w:r>
    </w:p>
    <w:p w14:paraId="637FA4EF" w14:textId="77777777" w:rsidR="00D1213C" w:rsidRDefault="00D1213C" w:rsidP="00D1213C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32E75285" w14:textId="77777777" w:rsidR="00D1213C" w:rsidRDefault="00D1213C" w:rsidP="00D1213C">
      <w:pPr>
        <w:pStyle w:val="ListParagraph"/>
      </w:pPr>
      <w:r>
        <w:t xml:space="preserve">        print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,end=" ")</w:t>
      </w:r>
    </w:p>
    <w:p w14:paraId="05C34ACF" w14:textId="77777777" w:rsidR="00D1213C" w:rsidRDefault="00D1213C" w:rsidP="00D1213C">
      <w:pPr>
        <w:pStyle w:val="ListParagraph"/>
      </w:pPr>
      <w:proofErr w:type="spellStart"/>
      <w:r>
        <w:t>arr</w:t>
      </w:r>
      <w:proofErr w:type="spellEnd"/>
      <w:r>
        <w:t xml:space="preserve"> = [12,11,13,5,6]</w:t>
      </w:r>
    </w:p>
    <w:p w14:paraId="30198E03" w14:textId="77777777" w:rsidR="00D1213C" w:rsidRDefault="00D1213C" w:rsidP="00D1213C">
      <w:pPr>
        <w:pStyle w:val="ListParagraph"/>
      </w:pPr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F69E660" w14:textId="77777777" w:rsidR="00D1213C" w:rsidRDefault="00D1213C" w:rsidP="00D1213C">
      <w:pPr>
        <w:pStyle w:val="ListParagraph"/>
      </w:pPr>
      <w:proofErr w:type="spellStart"/>
      <w:r>
        <w:t>insertionSortRecursive</w:t>
      </w:r>
      <w:proofErr w:type="spellEnd"/>
      <w:r>
        <w:t>(</w:t>
      </w:r>
      <w:proofErr w:type="spellStart"/>
      <w:r>
        <w:t>arr</w:t>
      </w:r>
      <w:proofErr w:type="spellEnd"/>
      <w:r>
        <w:t>, n)</w:t>
      </w:r>
    </w:p>
    <w:p w14:paraId="7CB7D02E" w14:textId="75BDE7D8" w:rsidR="00D1213C" w:rsidRDefault="00D1213C" w:rsidP="00D1213C">
      <w:pPr>
        <w:pStyle w:val="ListParagraph"/>
      </w:pPr>
      <w:proofErr w:type="spellStart"/>
      <w:r>
        <w:t>printArray</w:t>
      </w:r>
      <w:proofErr w:type="spellEnd"/>
      <w:r>
        <w:t>(</w:t>
      </w:r>
      <w:proofErr w:type="spellStart"/>
      <w:r>
        <w:t>arr</w:t>
      </w:r>
      <w:proofErr w:type="spellEnd"/>
      <w:r>
        <w:t>, n)</w:t>
      </w:r>
    </w:p>
    <w:p w14:paraId="117442EE" w14:textId="77777777" w:rsidR="00D1213C" w:rsidRDefault="00D1213C" w:rsidP="00D1213C">
      <w:pPr>
        <w:pStyle w:val="ListParagraph"/>
      </w:pPr>
    </w:p>
    <w:p w14:paraId="68A1C78F" w14:textId="343868DF" w:rsidR="005F6811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QuickSort</w:t>
      </w:r>
      <w:proofErr w:type="spellEnd"/>
    </w:p>
    <w:p w14:paraId="731C06A1" w14:textId="1537439B" w:rsidR="00D1213C" w:rsidRDefault="00D1213C" w:rsidP="00D1213C">
      <w:pPr>
        <w:pStyle w:val="ListParagraph"/>
      </w:pPr>
    </w:p>
    <w:p w14:paraId="20D2941D" w14:textId="77777777" w:rsidR="00D1213C" w:rsidRDefault="00D1213C" w:rsidP="00D1213C">
      <w:pPr>
        <w:pStyle w:val="ListParagraph"/>
      </w:pPr>
      <w:r>
        <w:t>def partition(array, low, high):</w:t>
      </w:r>
    </w:p>
    <w:p w14:paraId="30C21E43" w14:textId="77777777" w:rsidR="00D1213C" w:rsidRDefault="00D1213C" w:rsidP="00D1213C">
      <w:pPr>
        <w:pStyle w:val="ListParagraph"/>
      </w:pPr>
      <w:r>
        <w:t xml:space="preserve">    pivot = array[high]</w:t>
      </w:r>
    </w:p>
    <w:p w14:paraId="4D5E2C06" w14:textId="77777777" w:rsidR="00D1213C" w:rsidRDefault="00D1213C" w:rsidP="00D1213C">
      <w:pPr>
        <w:pStyle w:val="ListParagraph"/>
      </w:pPr>
      <w:r>
        <w:t xml:space="preserve">    </w:t>
      </w:r>
      <w:proofErr w:type="spellStart"/>
      <w:r>
        <w:t>i</w:t>
      </w:r>
      <w:proofErr w:type="spellEnd"/>
      <w:r>
        <w:t xml:space="preserve"> = low - 1</w:t>
      </w:r>
    </w:p>
    <w:p w14:paraId="722EB367" w14:textId="77777777" w:rsidR="00D1213C" w:rsidRDefault="00D1213C" w:rsidP="00D1213C">
      <w:pPr>
        <w:pStyle w:val="ListParagraph"/>
      </w:pPr>
      <w:r>
        <w:t xml:space="preserve">    for j in range(low, high):</w:t>
      </w:r>
    </w:p>
    <w:p w14:paraId="04A558E1" w14:textId="77777777" w:rsidR="00D1213C" w:rsidRDefault="00D1213C" w:rsidP="00D1213C">
      <w:pPr>
        <w:pStyle w:val="ListParagraph"/>
      </w:pPr>
      <w:r>
        <w:t xml:space="preserve">        if array[j] &lt;= pivot:</w:t>
      </w:r>
    </w:p>
    <w:p w14:paraId="2A5637FE" w14:textId="463D7B42" w:rsidR="00D1213C" w:rsidRDefault="00D1213C" w:rsidP="00D1213C">
      <w:pPr>
        <w:pStyle w:val="ListParagraph"/>
      </w:pPr>
      <w:r>
        <w:t xml:space="preserve"> </w:t>
      </w:r>
    </w:p>
    <w:p w14:paraId="48AEC26C" w14:textId="77777777" w:rsidR="00D1213C" w:rsidRDefault="00D1213C" w:rsidP="00D1213C">
      <w:pPr>
        <w:pStyle w:val="ListParagraph"/>
      </w:pPr>
      <w:r>
        <w:t xml:space="preserve">        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</w:t>
      </w:r>
    </w:p>
    <w:p w14:paraId="20784F70" w14:textId="77777777" w:rsidR="00D1213C" w:rsidRDefault="00D1213C" w:rsidP="00D1213C">
      <w:pPr>
        <w:pStyle w:val="ListParagraph"/>
      </w:pPr>
      <w:r>
        <w:t xml:space="preserve">            (array[</w:t>
      </w:r>
      <w:proofErr w:type="spellStart"/>
      <w:r>
        <w:t>i</w:t>
      </w:r>
      <w:proofErr w:type="spellEnd"/>
      <w:r>
        <w:t>], array[j]) = (array[j], array[</w:t>
      </w:r>
      <w:proofErr w:type="spellStart"/>
      <w:r>
        <w:t>i</w:t>
      </w:r>
      <w:proofErr w:type="spellEnd"/>
      <w:r>
        <w:t>])</w:t>
      </w:r>
    </w:p>
    <w:p w14:paraId="6F3110F8" w14:textId="77777777" w:rsidR="00D1213C" w:rsidRDefault="00D1213C" w:rsidP="00D1213C">
      <w:pPr>
        <w:pStyle w:val="ListParagraph"/>
      </w:pPr>
      <w:r>
        <w:t xml:space="preserve">    (array[</w:t>
      </w:r>
      <w:proofErr w:type="spellStart"/>
      <w:r>
        <w:t>i</w:t>
      </w:r>
      <w:proofErr w:type="spellEnd"/>
      <w:r>
        <w:t xml:space="preserve"> + 1], array[high]) = (array[high], array[</w:t>
      </w:r>
      <w:proofErr w:type="spellStart"/>
      <w:r>
        <w:t>i</w:t>
      </w:r>
      <w:proofErr w:type="spellEnd"/>
      <w:r>
        <w:t xml:space="preserve"> + 1])</w:t>
      </w:r>
    </w:p>
    <w:p w14:paraId="4231FBE7" w14:textId="77777777" w:rsidR="00D1213C" w:rsidRDefault="00D1213C" w:rsidP="00D1213C">
      <w:pPr>
        <w:pStyle w:val="ListParagraph"/>
      </w:pPr>
      <w:r>
        <w:t xml:space="preserve">    return </w:t>
      </w:r>
      <w:proofErr w:type="spellStart"/>
      <w:r>
        <w:t>i</w:t>
      </w:r>
      <w:proofErr w:type="spellEnd"/>
      <w:r>
        <w:t xml:space="preserve"> + 1</w:t>
      </w:r>
    </w:p>
    <w:p w14:paraId="4711E9C9" w14:textId="77777777" w:rsidR="00D1213C" w:rsidRDefault="00D1213C" w:rsidP="00D1213C">
      <w:pPr>
        <w:pStyle w:val="ListParagraph"/>
      </w:pPr>
      <w:r>
        <w:t xml:space="preserve">def </w:t>
      </w:r>
      <w:proofErr w:type="spellStart"/>
      <w:r>
        <w:t>quickSort</w:t>
      </w:r>
      <w:proofErr w:type="spellEnd"/>
      <w:r>
        <w:t>(array, low, high):</w:t>
      </w:r>
    </w:p>
    <w:p w14:paraId="15428F40" w14:textId="77777777" w:rsidR="00D1213C" w:rsidRDefault="00D1213C" w:rsidP="00D1213C">
      <w:pPr>
        <w:pStyle w:val="ListParagraph"/>
      </w:pPr>
      <w:r>
        <w:t xml:space="preserve">    if low &lt; high:</w:t>
      </w:r>
    </w:p>
    <w:p w14:paraId="7998B2EB" w14:textId="77777777" w:rsidR="00D1213C" w:rsidRDefault="00D1213C" w:rsidP="00D1213C">
      <w:pPr>
        <w:pStyle w:val="ListParagraph"/>
      </w:pPr>
      <w:r>
        <w:t xml:space="preserve">        pi = partition(array, low, high)</w:t>
      </w:r>
    </w:p>
    <w:p w14:paraId="78E06105" w14:textId="77777777" w:rsidR="00D1213C" w:rsidRDefault="00D1213C" w:rsidP="00D1213C">
      <w:pPr>
        <w:pStyle w:val="ListParagraph"/>
      </w:pPr>
      <w:r>
        <w:t xml:space="preserve">        </w:t>
      </w:r>
      <w:proofErr w:type="spellStart"/>
      <w:r>
        <w:t>quickSort</w:t>
      </w:r>
      <w:proofErr w:type="spellEnd"/>
      <w:r>
        <w:t>(array, low, pi - 1)</w:t>
      </w:r>
    </w:p>
    <w:p w14:paraId="18BB45F7" w14:textId="77777777" w:rsidR="00D1213C" w:rsidRDefault="00D1213C" w:rsidP="00D1213C">
      <w:pPr>
        <w:pStyle w:val="ListParagraph"/>
      </w:pPr>
      <w:r>
        <w:t xml:space="preserve">        </w:t>
      </w:r>
      <w:proofErr w:type="spellStart"/>
      <w:r>
        <w:t>quickSort</w:t>
      </w:r>
      <w:proofErr w:type="spellEnd"/>
      <w:r>
        <w:t>(array, pi + 1, high)</w:t>
      </w:r>
    </w:p>
    <w:p w14:paraId="6377D5D7" w14:textId="77777777" w:rsidR="00D1213C" w:rsidRDefault="00D1213C" w:rsidP="00D1213C">
      <w:pPr>
        <w:pStyle w:val="ListParagraph"/>
      </w:pPr>
      <w:r>
        <w:t xml:space="preserve"> </w:t>
      </w:r>
    </w:p>
    <w:p w14:paraId="07539364" w14:textId="77777777" w:rsidR="00D1213C" w:rsidRDefault="00D1213C" w:rsidP="00D1213C">
      <w:pPr>
        <w:pStyle w:val="ListParagraph"/>
      </w:pPr>
      <w:r>
        <w:t xml:space="preserve"> </w:t>
      </w:r>
    </w:p>
    <w:p w14:paraId="2C4A2797" w14:textId="77777777" w:rsidR="00D1213C" w:rsidRDefault="00D1213C" w:rsidP="00D1213C">
      <w:pPr>
        <w:pStyle w:val="ListParagraph"/>
      </w:pPr>
      <w:r>
        <w:t>data = [1, 7, 4, 1, 10, 9, -2]</w:t>
      </w:r>
    </w:p>
    <w:p w14:paraId="33DD918A" w14:textId="77777777" w:rsidR="00D1213C" w:rsidRDefault="00D1213C" w:rsidP="00D1213C">
      <w:pPr>
        <w:pStyle w:val="ListParagraph"/>
      </w:pPr>
      <w:r>
        <w:t>print("Unsorted Array")</w:t>
      </w:r>
    </w:p>
    <w:p w14:paraId="56253220" w14:textId="77777777" w:rsidR="00D1213C" w:rsidRDefault="00D1213C" w:rsidP="00D1213C">
      <w:pPr>
        <w:pStyle w:val="ListParagraph"/>
      </w:pPr>
      <w:r>
        <w:t>print(data)</w:t>
      </w:r>
    </w:p>
    <w:p w14:paraId="6C00CB0A" w14:textId="77777777" w:rsidR="00D1213C" w:rsidRDefault="00D1213C" w:rsidP="00D1213C">
      <w:pPr>
        <w:pStyle w:val="ListParagraph"/>
      </w:pPr>
      <w:r>
        <w:t xml:space="preserve"> </w:t>
      </w:r>
    </w:p>
    <w:p w14:paraId="757A4188" w14:textId="77777777" w:rsidR="00D1213C" w:rsidRDefault="00D1213C" w:rsidP="00D1213C">
      <w:pPr>
        <w:pStyle w:val="ListParagraph"/>
      </w:pPr>
      <w:r>
        <w:t xml:space="preserve">size = </w:t>
      </w:r>
      <w:proofErr w:type="spellStart"/>
      <w:r>
        <w:t>len</w:t>
      </w:r>
      <w:proofErr w:type="spellEnd"/>
      <w:r>
        <w:t>(data)</w:t>
      </w:r>
    </w:p>
    <w:p w14:paraId="6E30E4D5" w14:textId="77777777" w:rsidR="00D1213C" w:rsidRDefault="00D1213C" w:rsidP="00D1213C">
      <w:pPr>
        <w:pStyle w:val="ListParagraph"/>
      </w:pPr>
      <w:r>
        <w:t xml:space="preserve"> </w:t>
      </w:r>
    </w:p>
    <w:p w14:paraId="64C7A4E8" w14:textId="77777777" w:rsidR="00D1213C" w:rsidRDefault="00D1213C" w:rsidP="00D1213C">
      <w:pPr>
        <w:pStyle w:val="ListParagraph"/>
      </w:pPr>
      <w:proofErr w:type="spellStart"/>
      <w:r>
        <w:lastRenderedPageBreak/>
        <w:t>quickSort</w:t>
      </w:r>
      <w:proofErr w:type="spellEnd"/>
      <w:r>
        <w:t>(data, 0, size - 1)</w:t>
      </w:r>
    </w:p>
    <w:p w14:paraId="5A0E36EA" w14:textId="77777777" w:rsidR="00D1213C" w:rsidRDefault="00D1213C" w:rsidP="00D1213C">
      <w:pPr>
        <w:pStyle w:val="ListParagraph"/>
      </w:pPr>
      <w:r>
        <w:t xml:space="preserve"> </w:t>
      </w:r>
    </w:p>
    <w:p w14:paraId="6E5D98A7" w14:textId="77777777" w:rsidR="00D1213C" w:rsidRDefault="00D1213C" w:rsidP="00D1213C">
      <w:pPr>
        <w:pStyle w:val="ListParagraph"/>
      </w:pPr>
      <w:r>
        <w:t>print('Sorted Array in Ascending Order:')</w:t>
      </w:r>
    </w:p>
    <w:p w14:paraId="04294131" w14:textId="3FAE6A7E" w:rsidR="00D1213C" w:rsidRDefault="00D1213C" w:rsidP="00D1213C">
      <w:pPr>
        <w:pStyle w:val="ListParagraph"/>
      </w:pPr>
      <w:r>
        <w:t>print(data)</w:t>
      </w:r>
    </w:p>
    <w:p w14:paraId="2138439C" w14:textId="77777777" w:rsidR="00D1213C" w:rsidRDefault="00D1213C" w:rsidP="00D1213C"/>
    <w:p w14:paraId="21719616" w14:textId="316DA8EF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Quick Sort</w:t>
      </w:r>
    </w:p>
    <w:p w14:paraId="56F6B822" w14:textId="5202CBFD" w:rsidR="00D1213C" w:rsidRDefault="00D1213C" w:rsidP="00D1213C">
      <w:pPr>
        <w:pStyle w:val="ListParagraph"/>
      </w:pPr>
    </w:p>
    <w:p w14:paraId="73AEF67B" w14:textId="77777777" w:rsidR="00D1213C" w:rsidRDefault="00D1213C" w:rsidP="00D1213C">
      <w:pPr>
        <w:pStyle w:val="ListParagraph"/>
      </w:pPr>
      <w:r>
        <w:t>def partition(</w:t>
      </w:r>
      <w:proofErr w:type="spellStart"/>
      <w:r>
        <w:t>arr,l,h</w:t>
      </w:r>
      <w:proofErr w:type="spellEnd"/>
      <w:r>
        <w:t>):</w:t>
      </w:r>
    </w:p>
    <w:p w14:paraId="1A32B968" w14:textId="77777777" w:rsidR="00D1213C" w:rsidRDefault="00D1213C" w:rsidP="00D1213C">
      <w:pPr>
        <w:pStyle w:val="ListParagraph"/>
      </w:pPr>
      <w:r>
        <w:t xml:space="preserve">    </w:t>
      </w:r>
      <w:proofErr w:type="spellStart"/>
      <w:r>
        <w:t>i</w:t>
      </w:r>
      <w:proofErr w:type="spellEnd"/>
      <w:r>
        <w:t xml:space="preserve"> = ( l - 1 )</w:t>
      </w:r>
    </w:p>
    <w:p w14:paraId="26FF93D7" w14:textId="77777777" w:rsidR="00D1213C" w:rsidRDefault="00D1213C" w:rsidP="00D1213C">
      <w:pPr>
        <w:pStyle w:val="ListParagraph"/>
      </w:pPr>
      <w:r>
        <w:t xml:space="preserve">    x = </w:t>
      </w:r>
      <w:proofErr w:type="spellStart"/>
      <w:r>
        <w:t>arr</w:t>
      </w:r>
      <w:proofErr w:type="spellEnd"/>
      <w:r>
        <w:t>[h]</w:t>
      </w:r>
    </w:p>
    <w:p w14:paraId="35D75667" w14:textId="77777777" w:rsidR="00D1213C" w:rsidRDefault="00D1213C" w:rsidP="00D1213C">
      <w:pPr>
        <w:pStyle w:val="ListParagraph"/>
      </w:pPr>
      <w:r>
        <w:t xml:space="preserve"> </w:t>
      </w:r>
    </w:p>
    <w:p w14:paraId="211A8935" w14:textId="77777777" w:rsidR="00D1213C" w:rsidRDefault="00D1213C" w:rsidP="00D1213C">
      <w:pPr>
        <w:pStyle w:val="ListParagraph"/>
      </w:pPr>
      <w:r>
        <w:t xml:space="preserve">    for j in range(l , h):</w:t>
      </w:r>
    </w:p>
    <w:p w14:paraId="120E7D4A" w14:textId="77777777" w:rsidR="00D1213C" w:rsidRDefault="00D1213C" w:rsidP="00D1213C">
      <w:pPr>
        <w:pStyle w:val="ListParagraph"/>
      </w:pPr>
      <w:r>
        <w:t xml:space="preserve">        if   </w:t>
      </w:r>
      <w:proofErr w:type="spellStart"/>
      <w:r>
        <w:t>arr</w:t>
      </w:r>
      <w:proofErr w:type="spellEnd"/>
      <w:r>
        <w:t>[j] &lt;= x:</w:t>
      </w:r>
    </w:p>
    <w:p w14:paraId="38FE292D" w14:textId="77777777" w:rsidR="00D1213C" w:rsidRDefault="00D1213C" w:rsidP="00D1213C">
      <w:pPr>
        <w:pStyle w:val="ListParagraph"/>
      </w:pPr>
      <w:r>
        <w:t xml:space="preserve">            </w:t>
      </w:r>
      <w:proofErr w:type="spellStart"/>
      <w:r>
        <w:t>i</w:t>
      </w:r>
      <w:proofErr w:type="spellEnd"/>
      <w:r>
        <w:t xml:space="preserve"> = i+1</w:t>
      </w:r>
    </w:p>
    <w:p w14:paraId="097E70AD" w14:textId="77777777" w:rsidR="00D1213C" w:rsidRDefault="00D1213C" w:rsidP="00D1213C">
      <w:pPr>
        <w:pStyle w:val="ListParagraph"/>
      </w:pPr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,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>[j],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52B561B5" w14:textId="77777777" w:rsidR="00D1213C" w:rsidRDefault="00D1213C" w:rsidP="00D1213C">
      <w:pPr>
        <w:pStyle w:val="ListParagraph"/>
      </w:pPr>
      <w:r>
        <w:t xml:space="preserve"> </w:t>
      </w:r>
    </w:p>
    <w:p w14:paraId="137233D3" w14:textId="77777777" w:rsidR="00D1213C" w:rsidRDefault="00D1213C" w:rsidP="00D1213C">
      <w:pPr>
        <w:pStyle w:val="ListParagraph"/>
      </w:pPr>
      <w:r>
        <w:t xml:space="preserve">    </w:t>
      </w:r>
      <w:proofErr w:type="spellStart"/>
      <w:r>
        <w:t>arr</w:t>
      </w:r>
      <w:proofErr w:type="spellEnd"/>
      <w:r>
        <w:t>[i+1],</w:t>
      </w:r>
      <w:proofErr w:type="spellStart"/>
      <w:r>
        <w:t>arr</w:t>
      </w:r>
      <w:proofErr w:type="spellEnd"/>
      <w:r>
        <w:t xml:space="preserve">[h] = </w:t>
      </w:r>
      <w:proofErr w:type="spellStart"/>
      <w:r>
        <w:t>arr</w:t>
      </w:r>
      <w:proofErr w:type="spellEnd"/>
      <w:r>
        <w:t>[h],</w:t>
      </w:r>
      <w:proofErr w:type="spellStart"/>
      <w:r>
        <w:t>arr</w:t>
      </w:r>
      <w:proofErr w:type="spellEnd"/>
      <w:r>
        <w:t>[i+1]</w:t>
      </w:r>
    </w:p>
    <w:p w14:paraId="1F3ADBAE" w14:textId="77777777" w:rsidR="00D1213C" w:rsidRDefault="00D1213C" w:rsidP="00D1213C">
      <w:pPr>
        <w:pStyle w:val="ListParagraph"/>
      </w:pPr>
      <w:r>
        <w:t xml:space="preserve">    return (i+1)</w:t>
      </w:r>
    </w:p>
    <w:p w14:paraId="7BE391B7" w14:textId="77777777" w:rsidR="00D1213C" w:rsidRDefault="00D1213C" w:rsidP="00D1213C">
      <w:pPr>
        <w:pStyle w:val="ListParagraph"/>
      </w:pPr>
      <w:r>
        <w:t xml:space="preserve">def </w:t>
      </w:r>
      <w:proofErr w:type="spellStart"/>
      <w:r>
        <w:t>quickSortIterative</w:t>
      </w:r>
      <w:proofErr w:type="spellEnd"/>
      <w:r>
        <w:t>(</w:t>
      </w:r>
      <w:proofErr w:type="spellStart"/>
      <w:r>
        <w:t>arr,l,h</w:t>
      </w:r>
      <w:proofErr w:type="spellEnd"/>
      <w:r>
        <w:t>):</w:t>
      </w:r>
    </w:p>
    <w:p w14:paraId="2827D9B2" w14:textId="77777777" w:rsidR="00D1213C" w:rsidRDefault="00D1213C" w:rsidP="00D1213C">
      <w:pPr>
        <w:pStyle w:val="ListParagraph"/>
      </w:pPr>
      <w:r>
        <w:t xml:space="preserve">    size = h - l + 1</w:t>
      </w:r>
    </w:p>
    <w:p w14:paraId="1BD75284" w14:textId="77777777" w:rsidR="00D1213C" w:rsidRDefault="00D1213C" w:rsidP="00D1213C">
      <w:pPr>
        <w:pStyle w:val="ListParagraph"/>
      </w:pPr>
      <w:r>
        <w:t xml:space="preserve">    stack = [0] * (size)</w:t>
      </w:r>
    </w:p>
    <w:p w14:paraId="0C6C34CB" w14:textId="77777777" w:rsidR="00D1213C" w:rsidRDefault="00D1213C" w:rsidP="00D1213C">
      <w:pPr>
        <w:pStyle w:val="ListParagraph"/>
      </w:pPr>
      <w:r>
        <w:t xml:space="preserve">    top = -1</w:t>
      </w:r>
    </w:p>
    <w:p w14:paraId="027EB550" w14:textId="77777777" w:rsidR="00D1213C" w:rsidRDefault="00D1213C" w:rsidP="00D1213C">
      <w:pPr>
        <w:pStyle w:val="ListParagraph"/>
      </w:pPr>
      <w:r>
        <w:t xml:space="preserve">    top = top + 1</w:t>
      </w:r>
    </w:p>
    <w:p w14:paraId="51FE6F37" w14:textId="77777777" w:rsidR="00D1213C" w:rsidRDefault="00D1213C" w:rsidP="00D1213C">
      <w:pPr>
        <w:pStyle w:val="ListParagraph"/>
      </w:pPr>
      <w:r>
        <w:t xml:space="preserve">    stack[top] = l</w:t>
      </w:r>
    </w:p>
    <w:p w14:paraId="28FD70D1" w14:textId="77777777" w:rsidR="00D1213C" w:rsidRDefault="00D1213C" w:rsidP="00D1213C">
      <w:pPr>
        <w:pStyle w:val="ListParagraph"/>
      </w:pPr>
      <w:r>
        <w:t xml:space="preserve">    top = top + 1</w:t>
      </w:r>
    </w:p>
    <w:p w14:paraId="1DDDD89F" w14:textId="77777777" w:rsidR="00D1213C" w:rsidRDefault="00D1213C" w:rsidP="00D1213C">
      <w:pPr>
        <w:pStyle w:val="ListParagraph"/>
      </w:pPr>
      <w:r>
        <w:t xml:space="preserve">    stack[top] = h</w:t>
      </w:r>
    </w:p>
    <w:p w14:paraId="073A7DEA" w14:textId="77777777" w:rsidR="00D1213C" w:rsidRDefault="00D1213C" w:rsidP="00D1213C">
      <w:pPr>
        <w:pStyle w:val="ListParagraph"/>
      </w:pPr>
      <w:r>
        <w:t xml:space="preserve">    while top &gt;= 0:</w:t>
      </w:r>
    </w:p>
    <w:p w14:paraId="047937E7" w14:textId="77777777" w:rsidR="00D1213C" w:rsidRDefault="00D1213C" w:rsidP="00D1213C">
      <w:pPr>
        <w:pStyle w:val="ListParagraph"/>
      </w:pPr>
      <w:r>
        <w:t xml:space="preserve">        h = stack[top]</w:t>
      </w:r>
    </w:p>
    <w:p w14:paraId="396251B7" w14:textId="77777777" w:rsidR="00D1213C" w:rsidRDefault="00D1213C" w:rsidP="00D1213C">
      <w:pPr>
        <w:pStyle w:val="ListParagraph"/>
      </w:pPr>
      <w:r>
        <w:t xml:space="preserve">        top = top - 1</w:t>
      </w:r>
    </w:p>
    <w:p w14:paraId="0BE5A72F" w14:textId="77777777" w:rsidR="00D1213C" w:rsidRDefault="00D1213C" w:rsidP="00D1213C">
      <w:pPr>
        <w:pStyle w:val="ListParagraph"/>
      </w:pPr>
      <w:r>
        <w:t xml:space="preserve">        l = stack[top]</w:t>
      </w:r>
    </w:p>
    <w:p w14:paraId="044B776A" w14:textId="77777777" w:rsidR="00D1213C" w:rsidRDefault="00D1213C" w:rsidP="00D1213C">
      <w:pPr>
        <w:pStyle w:val="ListParagraph"/>
      </w:pPr>
      <w:r>
        <w:t xml:space="preserve">        top = top - 1</w:t>
      </w:r>
    </w:p>
    <w:p w14:paraId="73B8D913" w14:textId="77777777" w:rsidR="00D1213C" w:rsidRDefault="00D1213C" w:rsidP="00D1213C">
      <w:pPr>
        <w:pStyle w:val="ListParagraph"/>
      </w:pPr>
      <w:r>
        <w:t xml:space="preserve">        p = partition( </w:t>
      </w:r>
      <w:proofErr w:type="spellStart"/>
      <w:r>
        <w:t>arr</w:t>
      </w:r>
      <w:proofErr w:type="spellEnd"/>
      <w:r>
        <w:t>, l, h )</w:t>
      </w:r>
    </w:p>
    <w:p w14:paraId="10F49898" w14:textId="77777777" w:rsidR="00D1213C" w:rsidRDefault="00D1213C" w:rsidP="00D1213C">
      <w:pPr>
        <w:pStyle w:val="ListParagraph"/>
      </w:pPr>
      <w:r>
        <w:t xml:space="preserve">        if p-1 &gt; l:</w:t>
      </w:r>
    </w:p>
    <w:p w14:paraId="128EB62F" w14:textId="77777777" w:rsidR="00D1213C" w:rsidRDefault="00D1213C" w:rsidP="00D1213C">
      <w:pPr>
        <w:pStyle w:val="ListParagraph"/>
      </w:pPr>
      <w:r>
        <w:t xml:space="preserve">            top = top + 1</w:t>
      </w:r>
    </w:p>
    <w:p w14:paraId="07EFD253" w14:textId="77777777" w:rsidR="00D1213C" w:rsidRDefault="00D1213C" w:rsidP="00D1213C">
      <w:pPr>
        <w:pStyle w:val="ListParagraph"/>
      </w:pPr>
      <w:r>
        <w:t xml:space="preserve">            stack[top] = l</w:t>
      </w:r>
    </w:p>
    <w:p w14:paraId="1664808D" w14:textId="77777777" w:rsidR="00D1213C" w:rsidRDefault="00D1213C" w:rsidP="00D1213C">
      <w:pPr>
        <w:pStyle w:val="ListParagraph"/>
      </w:pPr>
      <w:r>
        <w:t xml:space="preserve">            top = top + 1</w:t>
      </w:r>
    </w:p>
    <w:p w14:paraId="28A45A82" w14:textId="77777777" w:rsidR="00D1213C" w:rsidRDefault="00D1213C" w:rsidP="00D1213C">
      <w:pPr>
        <w:pStyle w:val="ListParagraph"/>
      </w:pPr>
      <w:r>
        <w:t xml:space="preserve">            stack[top] = p - 1</w:t>
      </w:r>
    </w:p>
    <w:p w14:paraId="26241CDE" w14:textId="77777777" w:rsidR="00D1213C" w:rsidRDefault="00D1213C" w:rsidP="00D1213C">
      <w:pPr>
        <w:pStyle w:val="ListParagraph"/>
      </w:pPr>
      <w:r>
        <w:t xml:space="preserve">        if p+1 &lt; h:</w:t>
      </w:r>
    </w:p>
    <w:p w14:paraId="527448FD" w14:textId="77777777" w:rsidR="00D1213C" w:rsidRDefault="00D1213C" w:rsidP="00D1213C">
      <w:pPr>
        <w:pStyle w:val="ListParagraph"/>
      </w:pPr>
      <w:r>
        <w:t xml:space="preserve">            top = top + 1</w:t>
      </w:r>
    </w:p>
    <w:p w14:paraId="5220F1AB" w14:textId="77777777" w:rsidR="00D1213C" w:rsidRDefault="00D1213C" w:rsidP="00D1213C">
      <w:pPr>
        <w:pStyle w:val="ListParagraph"/>
      </w:pPr>
      <w:r>
        <w:t xml:space="preserve">            stack[top] = p + 1</w:t>
      </w:r>
    </w:p>
    <w:p w14:paraId="54E40C34" w14:textId="77777777" w:rsidR="00D1213C" w:rsidRDefault="00D1213C" w:rsidP="00D1213C">
      <w:pPr>
        <w:pStyle w:val="ListParagraph"/>
      </w:pPr>
      <w:r>
        <w:t xml:space="preserve">            top = top + 1</w:t>
      </w:r>
    </w:p>
    <w:p w14:paraId="4BB513FC" w14:textId="77777777" w:rsidR="00D1213C" w:rsidRDefault="00D1213C" w:rsidP="00D1213C">
      <w:pPr>
        <w:pStyle w:val="ListParagraph"/>
      </w:pPr>
      <w:r>
        <w:t xml:space="preserve">            stack[top] = h</w:t>
      </w:r>
    </w:p>
    <w:p w14:paraId="6705DB83" w14:textId="77777777" w:rsidR="00D1213C" w:rsidRDefault="00D1213C" w:rsidP="00D1213C">
      <w:pPr>
        <w:pStyle w:val="ListParagraph"/>
      </w:pPr>
      <w:proofErr w:type="spellStart"/>
      <w:r>
        <w:t>arr</w:t>
      </w:r>
      <w:proofErr w:type="spellEnd"/>
      <w:r>
        <w:t xml:space="preserve"> = [4, 3, 5, 2, 1, 3, 2, 3]</w:t>
      </w:r>
    </w:p>
    <w:p w14:paraId="66C319F0" w14:textId="77777777" w:rsidR="00D1213C" w:rsidRDefault="00D1213C" w:rsidP="00D1213C">
      <w:pPr>
        <w:pStyle w:val="ListParagraph"/>
      </w:pPr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65C6F4DC" w14:textId="77777777" w:rsidR="00D1213C" w:rsidRDefault="00D1213C" w:rsidP="00D1213C">
      <w:pPr>
        <w:pStyle w:val="ListParagraph"/>
      </w:pPr>
      <w:proofErr w:type="spellStart"/>
      <w:r>
        <w:t>quickSortIterative</w:t>
      </w:r>
      <w:proofErr w:type="spellEnd"/>
      <w:r>
        <w:t>(</w:t>
      </w:r>
      <w:proofErr w:type="spellStart"/>
      <w:r>
        <w:t>arr</w:t>
      </w:r>
      <w:proofErr w:type="spellEnd"/>
      <w:r>
        <w:t>, 0, n-1)</w:t>
      </w:r>
    </w:p>
    <w:p w14:paraId="1CAC929C" w14:textId="77777777" w:rsidR="00D1213C" w:rsidRDefault="00D1213C" w:rsidP="00D1213C">
      <w:pPr>
        <w:pStyle w:val="ListParagraph"/>
      </w:pPr>
      <w:r>
        <w:t>print ("Sorted array is:")</w:t>
      </w:r>
    </w:p>
    <w:p w14:paraId="238139B9" w14:textId="77777777" w:rsidR="00D1213C" w:rsidRDefault="00D1213C" w:rsidP="00D1213C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1EC6EC55" w14:textId="0FC090F4" w:rsidR="00D1213C" w:rsidRDefault="00D1213C" w:rsidP="00D1213C">
      <w:pPr>
        <w:pStyle w:val="ListParagraph"/>
      </w:pPr>
      <w:r>
        <w:lastRenderedPageBreak/>
        <w:t xml:space="preserve">    print ("%d" %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69858DF8" w14:textId="77777777" w:rsidR="00D1213C" w:rsidRDefault="00D1213C" w:rsidP="00D1213C">
      <w:pPr>
        <w:pStyle w:val="ListParagraph"/>
      </w:pPr>
    </w:p>
    <w:p w14:paraId="1D979B5E" w14:textId="43A45F2D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Selection Sort</w:t>
      </w:r>
    </w:p>
    <w:p w14:paraId="13E41366" w14:textId="2FC8DF8F" w:rsidR="00D1213C" w:rsidRDefault="00D1213C" w:rsidP="00D1213C">
      <w:pPr>
        <w:pStyle w:val="ListParagraph"/>
      </w:pPr>
    </w:p>
    <w:p w14:paraId="4AD73CA1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selectionSort</w:t>
      </w:r>
      <w:proofErr w:type="spellEnd"/>
      <w:r>
        <w:t>(array, size):</w:t>
      </w:r>
    </w:p>
    <w:p w14:paraId="3E3DC26E" w14:textId="77777777" w:rsidR="00A01FFF" w:rsidRDefault="00A01FFF" w:rsidP="00A01FFF">
      <w:pPr>
        <w:pStyle w:val="ListParagraph"/>
      </w:pPr>
      <w:r>
        <w:t xml:space="preserve">    </w:t>
      </w:r>
    </w:p>
    <w:p w14:paraId="6258DCE9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nd</w:t>
      </w:r>
      <w:proofErr w:type="spellEnd"/>
      <w:r>
        <w:t xml:space="preserve"> in range(size):</w:t>
      </w:r>
    </w:p>
    <w:p w14:paraId="061FC684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min_index</w:t>
      </w:r>
      <w:proofErr w:type="spellEnd"/>
      <w:r>
        <w:t xml:space="preserve"> = </w:t>
      </w:r>
      <w:proofErr w:type="spellStart"/>
      <w:r>
        <w:t>ind</w:t>
      </w:r>
      <w:proofErr w:type="spellEnd"/>
    </w:p>
    <w:p w14:paraId="0C0F70B3" w14:textId="77777777" w:rsidR="00A01FFF" w:rsidRDefault="00A01FFF" w:rsidP="00A01FFF">
      <w:pPr>
        <w:pStyle w:val="ListParagraph"/>
      </w:pPr>
      <w:r>
        <w:t xml:space="preserve"> </w:t>
      </w:r>
    </w:p>
    <w:p w14:paraId="47634617" w14:textId="77777777" w:rsidR="00A01FFF" w:rsidRDefault="00A01FFF" w:rsidP="00A01FFF">
      <w:pPr>
        <w:pStyle w:val="ListParagraph"/>
      </w:pPr>
      <w:r>
        <w:t xml:space="preserve">        for j in range(</w:t>
      </w:r>
      <w:proofErr w:type="spellStart"/>
      <w:r>
        <w:t>ind</w:t>
      </w:r>
      <w:proofErr w:type="spellEnd"/>
      <w:r>
        <w:t xml:space="preserve"> + 1, size):</w:t>
      </w:r>
    </w:p>
    <w:p w14:paraId="6A6C9E6A" w14:textId="77777777" w:rsidR="00A01FFF" w:rsidRDefault="00A01FFF" w:rsidP="00A01FFF">
      <w:pPr>
        <w:pStyle w:val="ListParagraph"/>
      </w:pPr>
      <w:r>
        <w:t xml:space="preserve">            if array[j] &lt; array[</w:t>
      </w:r>
      <w:proofErr w:type="spellStart"/>
      <w:r>
        <w:t>min_index</w:t>
      </w:r>
      <w:proofErr w:type="spellEnd"/>
      <w:r>
        <w:t>]:</w:t>
      </w:r>
    </w:p>
    <w:p w14:paraId="64063E4B" w14:textId="77777777" w:rsidR="00A01FFF" w:rsidRDefault="00A01FFF" w:rsidP="00A01FFF">
      <w:pPr>
        <w:pStyle w:val="ListParagraph"/>
      </w:pPr>
      <w:r>
        <w:t xml:space="preserve">                </w:t>
      </w:r>
      <w:proofErr w:type="spellStart"/>
      <w:r>
        <w:t>min_index</w:t>
      </w:r>
      <w:proofErr w:type="spellEnd"/>
      <w:r>
        <w:t xml:space="preserve"> = j</w:t>
      </w:r>
    </w:p>
    <w:p w14:paraId="700082F8" w14:textId="77777777" w:rsidR="00A01FFF" w:rsidRDefault="00A01FFF" w:rsidP="00A01FFF">
      <w:pPr>
        <w:pStyle w:val="ListParagraph"/>
      </w:pPr>
      <w:r>
        <w:t xml:space="preserve">        (array[</w:t>
      </w:r>
      <w:proofErr w:type="spellStart"/>
      <w:r>
        <w:t>ind</w:t>
      </w:r>
      <w:proofErr w:type="spellEnd"/>
      <w:r>
        <w:t>], array[</w:t>
      </w:r>
      <w:proofErr w:type="spellStart"/>
      <w:r>
        <w:t>min_index</w:t>
      </w:r>
      <w:proofErr w:type="spellEnd"/>
      <w:r>
        <w:t>]) = (array[</w:t>
      </w:r>
      <w:proofErr w:type="spellStart"/>
      <w:r>
        <w:t>min_index</w:t>
      </w:r>
      <w:proofErr w:type="spellEnd"/>
      <w:r>
        <w:t>], array[</w:t>
      </w:r>
      <w:proofErr w:type="spellStart"/>
      <w:r>
        <w:t>ind</w:t>
      </w:r>
      <w:proofErr w:type="spellEnd"/>
      <w:r>
        <w:t>])</w:t>
      </w:r>
    </w:p>
    <w:p w14:paraId="5EAD4AF8" w14:textId="77777777" w:rsidR="00A01FFF" w:rsidRDefault="00A01FFF" w:rsidP="00A01FFF">
      <w:pPr>
        <w:pStyle w:val="ListParagraph"/>
      </w:pPr>
      <w:r>
        <w:t xml:space="preserve"> </w:t>
      </w:r>
    </w:p>
    <w:p w14:paraId="3921F512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[-2, 45, 0, 11, -9,88,-97,-202,747]</w:t>
      </w:r>
    </w:p>
    <w:p w14:paraId="66C3795F" w14:textId="77777777" w:rsidR="00A01FFF" w:rsidRDefault="00A01FFF" w:rsidP="00A01FFF">
      <w:pPr>
        <w:pStyle w:val="ListParagraph"/>
      </w:pPr>
      <w:r>
        <w:t xml:space="preserve">size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74141670" w14:textId="77777777" w:rsidR="00A01FFF" w:rsidRDefault="00A01FFF" w:rsidP="00A01FFF">
      <w:pPr>
        <w:pStyle w:val="ListParagraph"/>
      </w:pPr>
      <w:proofErr w:type="spellStart"/>
      <w:r>
        <w:t>selectionSort</w:t>
      </w:r>
      <w:proofErr w:type="spellEnd"/>
      <w:r>
        <w:t>(</w:t>
      </w:r>
      <w:proofErr w:type="spellStart"/>
      <w:r>
        <w:t>arr</w:t>
      </w:r>
      <w:proofErr w:type="spellEnd"/>
      <w:r>
        <w:t>, size)</w:t>
      </w:r>
    </w:p>
    <w:p w14:paraId="41ADBA3A" w14:textId="77777777" w:rsidR="00A01FFF" w:rsidRDefault="00A01FFF" w:rsidP="00A01FFF">
      <w:pPr>
        <w:pStyle w:val="ListParagraph"/>
      </w:pPr>
      <w:r>
        <w:t>print('The array after sorting in Ascending Order by selection sort is:')</w:t>
      </w:r>
    </w:p>
    <w:p w14:paraId="483550EF" w14:textId="3EC1E21C" w:rsidR="00D1213C" w:rsidRDefault="00A01FFF" w:rsidP="00A01FFF">
      <w:pPr>
        <w:pStyle w:val="ListParagraph"/>
      </w:pPr>
      <w:r>
        <w:t>print(</w:t>
      </w:r>
      <w:proofErr w:type="spellStart"/>
      <w:r>
        <w:t>arr</w:t>
      </w:r>
      <w:proofErr w:type="spellEnd"/>
      <w:r>
        <w:t>)</w:t>
      </w:r>
    </w:p>
    <w:p w14:paraId="2F0C1F92" w14:textId="77777777" w:rsidR="00A01FFF" w:rsidRDefault="00A01FFF" w:rsidP="00A01FFF">
      <w:pPr>
        <w:pStyle w:val="ListParagraph"/>
      </w:pPr>
    </w:p>
    <w:p w14:paraId="5C3022AA" w14:textId="7F23DDE1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Bubble Sort</w:t>
      </w:r>
    </w:p>
    <w:p w14:paraId="1E0409A2" w14:textId="1BF2604C" w:rsidR="00A01FFF" w:rsidRDefault="00A01FFF" w:rsidP="00A01FFF">
      <w:pPr>
        <w:pStyle w:val="ListParagraph"/>
      </w:pPr>
    </w:p>
    <w:p w14:paraId="502B27D4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bubbl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2A3C6B6" w14:textId="77777777" w:rsidR="00A01FFF" w:rsidRDefault="00A01FFF" w:rsidP="00A01FFF">
      <w:pPr>
        <w:pStyle w:val="ListParagraph"/>
      </w:pPr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20F1C5E" w14:textId="77777777" w:rsidR="00A01FFF" w:rsidRDefault="00A01FFF" w:rsidP="00A01FFF">
      <w:pPr>
        <w:pStyle w:val="ListParagraph"/>
      </w:pPr>
      <w:r>
        <w:t xml:space="preserve">    swapped = False</w:t>
      </w:r>
    </w:p>
    <w:p w14:paraId="2658D725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n-1):</w:t>
      </w:r>
    </w:p>
    <w:p w14:paraId="423EF19D" w14:textId="77777777" w:rsidR="00A01FFF" w:rsidRDefault="00A01FFF" w:rsidP="00A01FFF">
      <w:pPr>
        <w:pStyle w:val="ListParagraph"/>
      </w:pPr>
      <w:r>
        <w:t xml:space="preserve">        for j in range(0, n-i-1):</w:t>
      </w:r>
    </w:p>
    <w:p w14:paraId="007A1920" w14:textId="77777777" w:rsidR="00A01FFF" w:rsidRDefault="00A01FFF" w:rsidP="00A01FFF">
      <w:pPr>
        <w:pStyle w:val="ListParagraph"/>
      </w:pPr>
      <w:r>
        <w:t xml:space="preserve">            if </w:t>
      </w:r>
      <w:proofErr w:type="spellStart"/>
      <w:r>
        <w:t>arr</w:t>
      </w:r>
      <w:proofErr w:type="spellEnd"/>
      <w:r>
        <w:t xml:space="preserve">[j] &gt; </w:t>
      </w:r>
      <w:proofErr w:type="spellStart"/>
      <w:r>
        <w:t>arr</w:t>
      </w:r>
      <w:proofErr w:type="spellEnd"/>
      <w:r>
        <w:t>[j + 1]:</w:t>
      </w:r>
    </w:p>
    <w:p w14:paraId="672289E9" w14:textId="77777777" w:rsidR="00A01FFF" w:rsidRDefault="00A01FFF" w:rsidP="00A01FFF">
      <w:pPr>
        <w:pStyle w:val="ListParagraph"/>
      </w:pPr>
      <w:r>
        <w:t xml:space="preserve">                swapped = True</w:t>
      </w:r>
    </w:p>
    <w:p w14:paraId="33118CB5" w14:textId="77777777" w:rsidR="00A01FFF" w:rsidRDefault="00A01FFF" w:rsidP="00A01FFF">
      <w:pPr>
        <w:pStyle w:val="ListParagraph"/>
      </w:pPr>
      <w:r>
        <w:t xml:space="preserve">                </w:t>
      </w:r>
      <w:proofErr w:type="spellStart"/>
      <w:r>
        <w:t>arr</w:t>
      </w:r>
      <w:proofErr w:type="spellEnd"/>
      <w:r>
        <w:t xml:space="preserve">[j], </w:t>
      </w:r>
      <w:proofErr w:type="spellStart"/>
      <w:r>
        <w:t>arr</w:t>
      </w:r>
      <w:proofErr w:type="spellEnd"/>
      <w:r>
        <w:t xml:space="preserve">[j + 1] = </w:t>
      </w:r>
      <w:proofErr w:type="spellStart"/>
      <w:r>
        <w:t>arr</w:t>
      </w:r>
      <w:proofErr w:type="spellEnd"/>
      <w:r>
        <w:t xml:space="preserve">[j + 1], </w:t>
      </w:r>
      <w:proofErr w:type="spellStart"/>
      <w:r>
        <w:t>arr</w:t>
      </w:r>
      <w:proofErr w:type="spellEnd"/>
      <w:r>
        <w:t>[j]</w:t>
      </w:r>
    </w:p>
    <w:p w14:paraId="434FD19F" w14:textId="77777777" w:rsidR="00A01FFF" w:rsidRDefault="00A01FFF" w:rsidP="00A01FFF">
      <w:pPr>
        <w:pStyle w:val="ListParagraph"/>
      </w:pPr>
      <w:r>
        <w:t xml:space="preserve">         </w:t>
      </w:r>
    </w:p>
    <w:p w14:paraId="6829A0BE" w14:textId="77777777" w:rsidR="00A01FFF" w:rsidRDefault="00A01FFF" w:rsidP="00A01FFF">
      <w:pPr>
        <w:pStyle w:val="ListParagraph"/>
      </w:pPr>
      <w:r>
        <w:t xml:space="preserve">        if not swapped:</w:t>
      </w:r>
    </w:p>
    <w:p w14:paraId="1325413D" w14:textId="77777777" w:rsidR="00A01FFF" w:rsidRDefault="00A01FFF" w:rsidP="00A01FFF">
      <w:pPr>
        <w:pStyle w:val="ListParagraph"/>
      </w:pPr>
      <w:r>
        <w:t xml:space="preserve">            return</w:t>
      </w:r>
    </w:p>
    <w:p w14:paraId="7C85C22A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[64, 34, 25, 12, 22, 11, 90]</w:t>
      </w:r>
    </w:p>
    <w:p w14:paraId="3276B8F3" w14:textId="77777777" w:rsidR="00A01FFF" w:rsidRDefault="00A01FFF" w:rsidP="00A01FFF">
      <w:pPr>
        <w:pStyle w:val="ListParagraph"/>
      </w:pPr>
      <w:r>
        <w:t xml:space="preserve"> </w:t>
      </w:r>
    </w:p>
    <w:p w14:paraId="0FA20724" w14:textId="77777777" w:rsidR="00A01FFF" w:rsidRDefault="00A01FFF" w:rsidP="00A01FFF">
      <w:pPr>
        <w:pStyle w:val="ListParagraph"/>
      </w:pPr>
      <w:proofErr w:type="spellStart"/>
      <w:r>
        <w:t>bubble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5F8A0C8" w14:textId="77777777" w:rsidR="00A01FFF" w:rsidRDefault="00A01FFF" w:rsidP="00A01FFF">
      <w:pPr>
        <w:pStyle w:val="ListParagraph"/>
      </w:pPr>
      <w:r>
        <w:t xml:space="preserve"> </w:t>
      </w:r>
    </w:p>
    <w:p w14:paraId="3E3CF50B" w14:textId="77777777" w:rsidR="00A01FFF" w:rsidRDefault="00A01FFF" w:rsidP="00A01FFF">
      <w:pPr>
        <w:pStyle w:val="ListParagraph"/>
      </w:pPr>
      <w:r>
        <w:t>print("Sorted array is:")</w:t>
      </w:r>
    </w:p>
    <w:p w14:paraId="43917F69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3C651249" w14:textId="6DA0D6F9" w:rsidR="00A01FFF" w:rsidRDefault="00A01FFF" w:rsidP="00A01FFF">
      <w:pPr>
        <w:pStyle w:val="ListParagraph"/>
      </w:pPr>
      <w:r>
        <w:t xml:space="preserve">    print("% d" %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, end=" ")</w:t>
      </w:r>
    </w:p>
    <w:p w14:paraId="4E63FBED" w14:textId="77777777" w:rsidR="00A01FFF" w:rsidRDefault="00A01FFF" w:rsidP="00A01FFF">
      <w:pPr>
        <w:pStyle w:val="ListParagraph"/>
      </w:pPr>
    </w:p>
    <w:p w14:paraId="3DAEB278" w14:textId="6CC49B78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Merge Sort</w:t>
      </w:r>
    </w:p>
    <w:p w14:paraId="4D8D4BC5" w14:textId="40A0A41A" w:rsidR="00A01FFF" w:rsidRDefault="00A01FFF" w:rsidP="00A01FFF">
      <w:pPr>
        <w:pStyle w:val="ListParagraph"/>
      </w:pPr>
    </w:p>
    <w:p w14:paraId="4E1F3D5C" w14:textId="77777777" w:rsidR="00A01FFF" w:rsidRDefault="00A01FFF" w:rsidP="00A01FFF">
      <w:pPr>
        <w:pStyle w:val="ListParagraph"/>
      </w:pPr>
      <w:r>
        <w:t>def merge(</w:t>
      </w:r>
      <w:proofErr w:type="spellStart"/>
      <w:r>
        <w:t>arr</w:t>
      </w:r>
      <w:proofErr w:type="spellEnd"/>
      <w:r>
        <w:t>, l, m, r):</w:t>
      </w:r>
    </w:p>
    <w:p w14:paraId="1F81C06D" w14:textId="77777777" w:rsidR="00A01FFF" w:rsidRDefault="00A01FFF" w:rsidP="00A01FFF">
      <w:pPr>
        <w:pStyle w:val="ListParagraph"/>
      </w:pPr>
      <w:r>
        <w:t xml:space="preserve">    n1 = m - l + 1</w:t>
      </w:r>
    </w:p>
    <w:p w14:paraId="4FBFCC72" w14:textId="77777777" w:rsidR="00A01FFF" w:rsidRDefault="00A01FFF" w:rsidP="00A01FFF">
      <w:pPr>
        <w:pStyle w:val="ListParagraph"/>
      </w:pPr>
      <w:r>
        <w:t xml:space="preserve">    n2 = r - m</w:t>
      </w:r>
    </w:p>
    <w:p w14:paraId="6D161A18" w14:textId="77777777" w:rsidR="00A01FFF" w:rsidRDefault="00A01FFF" w:rsidP="00A01FFF">
      <w:pPr>
        <w:pStyle w:val="ListParagraph"/>
      </w:pPr>
      <w:r>
        <w:t xml:space="preserve">    L = [0] * (n1)</w:t>
      </w:r>
    </w:p>
    <w:p w14:paraId="03F3F7D1" w14:textId="77777777" w:rsidR="00A01FFF" w:rsidRDefault="00A01FFF" w:rsidP="00A01FFF">
      <w:pPr>
        <w:pStyle w:val="ListParagraph"/>
      </w:pPr>
      <w:r>
        <w:t xml:space="preserve">    R = [0] * (n2)</w:t>
      </w:r>
    </w:p>
    <w:p w14:paraId="59F9EE81" w14:textId="77777777" w:rsidR="00A01FFF" w:rsidRDefault="00A01FFF" w:rsidP="00A01FFF">
      <w:pPr>
        <w:pStyle w:val="ListParagraph"/>
      </w:pPr>
      <w:r>
        <w:lastRenderedPageBreak/>
        <w:t xml:space="preserve">    for </w:t>
      </w:r>
      <w:proofErr w:type="spellStart"/>
      <w:r>
        <w:t>i</w:t>
      </w:r>
      <w:proofErr w:type="spellEnd"/>
      <w:r>
        <w:t xml:space="preserve"> in range(0, n1):</w:t>
      </w:r>
    </w:p>
    <w:p w14:paraId="643FA646" w14:textId="77777777" w:rsidR="00A01FFF" w:rsidRDefault="00A01FFF" w:rsidP="00A01FFF">
      <w:pPr>
        <w:pStyle w:val="ListParagraph"/>
      </w:pPr>
      <w:r>
        <w:t xml:space="preserve">        L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arr</w:t>
      </w:r>
      <w:proofErr w:type="spellEnd"/>
      <w:r>
        <w:t xml:space="preserve">[l + </w:t>
      </w:r>
      <w:proofErr w:type="spellStart"/>
      <w:r>
        <w:t>i</w:t>
      </w:r>
      <w:proofErr w:type="spellEnd"/>
      <w:r>
        <w:t>]</w:t>
      </w:r>
    </w:p>
    <w:p w14:paraId="78DABC58" w14:textId="77777777" w:rsidR="00A01FFF" w:rsidRDefault="00A01FFF" w:rsidP="00A01FFF">
      <w:pPr>
        <w:pStyle w:val="ListParagraph"/>
      </w:pPr>
      <w:r>
        <w:t xml:space="preserve"> </w:t>
      </w:r>
    </w:p>
    <w:p w14:paraId="7A7871E7" w14:textId="77777777" w:rsidR="00A01FFF" w:rsidRDefault="00A01FFF" w:rsidP="00A01FFF">
      <w:pPr>
        <w:pStyle w:val="ListParagraph"/>
      </w:pPr>
      <w:r>
        <w:t xml:space="preserve">    for j in range(0, n2):</w:t>
      </w:r>
    </w:p>
    <w:p w14:paraId="79B6A785" w14:textId="77777777" w:rsidR="00A01FFF" w:rsidRDefault="00A01FFF" w:rsidP="00A01FFF">
      <w:pPr>
        <w:pStyle w:val="ListParagraph"/>
      </w:pPr>
      <w:r>
        <w:t xml:space="preserve">        R[j] = </w:t>
      </w:r>
      <w:proofErr w:type="spellStart"/>
      <w:r>
        <w:t>arr</w:t>
      </w:r>
      <w:proofErr w:type="spellEnd"/>
      <w:r>
        <w:t>[m + 1 + j]</w:t>
      </w:r>
    </w:p>
    <w:p w14:paraId="3AF60B4F" w14:textId="5D8FB4CF" w:rsidR="00A01FFF" w:rsidRDefault="00A01FFF" w:rsidP="00A01FFF">
      <w:pPr>
        <w:pStyle w:val="ListParagraph"/>
      </w:pPr>
      <w:r>
        <w:t xml:space="preserve">    </w:t>
      </w:r>
      <w:proofErr w:type="spellStart"/>
      <w:r>
        <w:t>i</w:t>
      </w:r>
      <w:proofErr w:type="spellEnd"/>
      <w:r>
        <w:t xml:space="preserve"> = 0     </w:t>
      </w:r>
    </w:p>
    <w:p w14:paraId="0C1CB443" w14:textId="3A800D6C" w:rsidR="00A01FFF" w:rsidRDefault="00A01FFF" w:rsidP="00A01FFF">
      <w:pPr>
        <w:pStyle w:val="ListParagraph"/>
      </w:pPr>
      <w:r>
        <w:t xml:space="preserve">    j = 0     </w:t>
      </w:r>
    </w:p>
    <w:p w14:paraId="443C2AA8" w14:textId="5A98FF1E" w:rsidR="00A01FFF" w:rsidRDefault="00A01FFF" w:rsidP="00A01FFF">
      <w:pPr>
        <w:pStyle w:val="ListParagraph"/>
      </w:pPr>
      <w:r>
        <w:t xml:space="preserve">    k = l     </w:t>
      </w:r>
    </w:p>
    <w:p w14:paraId="533D5156" w14:textId="77777777" w:rsidR="00A01FFF" w:rsidRDefault="00A01FFF" w:rsidP="00A01FFF">
      <w:pPr>
        <w:pStyle w:val="ListParagraph"/>
      </w:pPr>
      <w:r>
        <w:t xml:space="preserve"> </w:t>
      </w:r>
    </w:p>
    <w:p w14:paraId="72663611" w14:textId="77777777" w:rsidR="00A01FFF" w:rsidRDefault="00A01FFF" w:rsidP="00A01FFF">
      <w:pPr>
        <w:pStyle w:val="ListParagraph"/>
      </w:pPr>
      <w:r>
        <w:t xml:space="preserve">    while </w:t>
      </w:r>
      <w:proofErr w:type="spellStart"/>
      <w:r>
        <w:t>i</w:t>
      </w:r>
      <w:proofErr w:type="spellEnd"/>
      <w:r>
        <w:t xml:space="preserve"> &lt; n1 and j &lt; n2:</w:t>
      </w:r>
    </w:p>
    <w:p w14:paraId="5635249C" w14:textId="77777777" w:rsidR="00A01FFF" w:rsidRDefault="00A01FFF" w:rsidP="00A01FFF">
      <w:pPr>
        <w:pStyle w:val="ListParagraph"/>
      </w:pPr>
      <w:r>
        <w:t xml:space="preserve">        if L[</w:t>
      </w:r>
      <w:proofErr w:type="spellStart"/>
      <w:r>
        <w:t>i</w:t>
      </w:r>
      <w:proofErr w:type="spellEnd"/>
      <w:r>
        <w:t>] &lt;= R[j]:</w:t>
      </w:r>
    </w:p>
    <w:p w14:paraId="4FCA4704" w14:textId="77777777" w:rsidR="00A01FFF" w:rsidRDefault="00A01FFF" w:rsidP="00A01FFF">
      <w:pPr>
        <w:pStyle w:val="ListParagraph"/>
      </w:pPr>
      <w:r>
        <w:t xml:space="preserve">            </w:t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</w:t>
      </w:r>
    </w:p>
    <w:p w14:paraId="1E135632" w14:textId="77777777" w:rsidR="00A01FFF" w:rsidRDefault="00A01FFF" w:rsidP="00A01FFF">
      <w:pPr>
        <w:pStyle w:val="ListParagraph"/>
      </w:pPr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66DE8BA9" w14:textId="77777777" w:rsidR="00A01FFF" w:rsidRDefault="00A01FFF" w:rsidP="00A01FFF">
      <w:pPr>
        <w:pStyle w:val="ListParagraph"/>
      </w:pPr>
      <w:r>
        <w:t xml:space="preserve">        else:</w:t>
      </w:r>
    </w:p>
    <w:p w14:paraId="02A0C7E3" w14:textId="77777777" w:rsidR="00A01FFF" w:rsidRDefault="00A01FFF" w:rsidP="00A01FFF">
      <w:pPr>
        <w:pStyle w:val="ListParagraph"/>
      </w:pPr>
      <w:r>
        <w:t xml:space="preserve">            </w:t>
      </w:r>
      <w:proofErr w:type="spellStart"/>
      <w:r>
        <w:t>arr</w:t>
      </w:r>
      <w:proofErr w:type="spellEnd"/>
      <w:r>
        <w:t>[k] = R[j]</w:t>
      </w:r>
    </w:p>
    <w:p w14:paraId="6D20FBBF" w14:textId="77777777" w:rsidR="00A01FFF" w:rsidRDefault="00A01FFF" w:rsidP="00A01FFF">
      <w:pPr>
        <w:pStyle w:val="ListParagraph"/>
      </w:pPr>
      <w:r>
        <w:t xml:space="preserve">            j += 1</w:t>
      </w:r>
    </w:p>
    <w:p w14:paraId="2566B5A4" w14:textId="77777777" w:rsidR="00A01FFF" w:rsidRDefault="00A01FFF" w:rsidP="00A01FFF">
      <w:pPr>
        <w:pStyle w:val="ListParagraph"/>
      </w:pPr>
      <w:r>
        <w:t xml:space="preserve">        k += 1</w:t>
      </w:r>
    </w:p>
    <w:p w14:paraId="255A118E" w14:textId="77777777" w:rsidR="00A01FFF" w:rsidRDefault="00A01FFF" w:rsidP="00A01FFF">
      <w:pPr>
        <w:pStyle w:val="ListParagraph"/>
      </w:pPr>
      <w:r>
        <w:t xml:space="preserve">    while </w:t>
      </w:r>
      <w:proofErr w:type="spellStart"/>
      <w:r>
        <w:t>i</w:t>
      </w:r>
      <w:proofErr w:type="spellEnd"/>
      <w:r>
        <w:t xml:space="preserve"> &lt; n1:</w:t>
      </w:r>
    </w:p>
    <w:p w14:paraId="0B60309B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</w:t>
      </w:r>
    </w:p>
    <w:p w14:paraId="043570BF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i</w:t>
      </w:r>
      <w:proofErr w:type="spellEnd"/>
      <w:r>
        <w:t xml:space="preserve"> += 1</w:t>
      </w:r>
    </w:p>
    <w:p w14:paraId="1132F8FA" w14:textId="77777777" w:rsidR="00A01FFF" w:rsidRDefault="00A01FFF" w:rsidP="00A01FFF">
      <w:pPr>
        <w:pStyle w:val="ListParagraph"/>
      </w:pPr>
      <w:r>
        <w:t xml:space="preserve">        k += 1</w:t>
      </w:r>
    </w:p>
    <w:p w14:paraId="48546349" w14:textId="77777777" w:rsidR="00A01FFF" w:rsidRDefault="00A01FFF" w:rsidP="00A01FFF">
      <w:pPr>
        <w:pStyle w:val="ListParagraph"/>
      </w:pPr>
      <w:r>
        <w:t xml:space="preserve">    while j &lt; n2:</w:t>
      </w:r>
    </w:p>
    <w:p w14:paraId="6871D1D7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arr</w:t>
      </w:r>
      <w:proofErr w:type="spellEnd"/>
      <w:r>
        <w:t>[k] = R[j]</w:t>
      </w:r>
    </w:p>
    <w:p w14:paraId="718C1BA4" w14:textId="77777777" w:rsidR="00A01FFF" w:rsidRDefault="00A01FFF" w:rsidP="00A01FFF">
      <w:pPr>
        <w:pStyle w:val="ListParagraph"/>
      </w:pPr>
      <w:r>
        <w:t xml:space="preserve">        j += 1</w:t>
      </w:r>
    </w:p>
    <w:p w14:paraId="270D4A0E" w14:textId="77777777" w:rsidR="00A01FFF" w:rsidRDefault="00A01FFF" w:rsidP="00A01FFF">
      <w:pPr>
        <w:pStyle w:val="ListParagraph"/>
      </w:pPr>
      <w:r>
        <w:t xml:space="preserve">        k += 1</w:t>
      </w:r>
    </w:p>
    <w:p w14:paraId="2DF2BDB7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l, r):</w:t>
      </w:r>
    </w:p>
    <w:p w14:paraId="5464D757" w14:textId="77777777" w:rsidR="00A01FFF" w:rsidRDefault="00A01FFF" w:rsidP="00A01FFF">
      <w:pPr>
        <w:pStyle w:val="ListParagraph"/>
      </w:pPr>
      <w:r>
        <w:t xml:space="preserve">    if l &lt; r:</w:t>
      </w:r>
    </w:p>
    <w:p w14:paraId="1D387891" w14:textId="77777777" w:rsidR="00A01FFF" w:rsidRDefault="00A01FFF" w:rsidP="00A01FFF">
      <w:pPr>
        <w:pStyle w:val="ListParagraph"/>
      </w:pPr>
      <w:r>
        <w:t xml:space="preserve">        m = l+(r-l)//2</w:t>
      </w:r>
    </w:p>
    <w:p w14:paraId="6379F5BD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l, m)</w:t>
      </w:r>
    </w:p>
    <w:p w14:paraId="58D537B0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m+1, r)</w:t>
      </w:r>
    </w:p>
    <w:p w14:paraId="06C64796" w14:textId="77777777" w:rsidR="00A01FFF" w:rsidRDefault="00A01FFF" w:rsidP="00A01FFF">
      <w:pPr>
        <w:pStyle w:val="ListParagraph"/>
      </w:pPr>
      <w:r>
        <w:t xml:space="preserve">        merge(</w:t>
      </w:r>
      <w:proofErr w:type="spellStart"/>
      <w:r>
        <w:t>arr</w:t>
      </w:r>
      <w:proofErr w:type="spellEnd"/>
      <w:r>
        <w:t>, l, m, r)</w:t>
      </w:r>
    </w:p>
    <w:p w14:paraId="0B749FC9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[12, 11, 13, 5, 6, 7]</w:t>
      </w:r>
    </w:p>
    <w:p w14:paraId="14228EC1" w14:textId="77777777" w:rsidR="00A01FFF" w:rsidRDefault="00A01FFF" w:rsidP="00A01FFF">
      <w:pPr>
        <w:pStyle w:val="ListParagraph"/>
      </w:pPr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CCB4674" w14:textId="77777777" w:rsidR="00A01FFF" w:rsidRDefault="00A01FFF" w:rsidP="00A01FFF">
      <w:pPr>
        <w:pStyle w:val="ListParagraph"/>
      </w:pPr>
      <w:r>
        <w:t>print("Given array is")</w:t>
      </w:r>
    </w:p>
    <w:p w14:paraId="6D5A766D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427E2CD5" w14:textId="77777777" w:rsidR="00A01FFF" w:rsidRDefault="00A01FFF" w:rsidP="00A01FFF">
      <w:pPr>
        <w:pStyle w:val="ListParagraph"/>
      </w:pPr>
      <w:r>
        <w:t xml:space="preserve">    print("%d" %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,end=" ")</w:t>
      </w:r>
    </w:p>
    <w:p w14:paraId="7D8ABD51" w14:textId="77777777" w:rsidR="00A01FFF" w:rsidRDefault="00A01FFF" w:rsidP="00A01FFF">
      <w:pPr>
        <w:pStyle w:val="ListParagraph"/>
      </w:pPr>
      <w:r>
        <w:t xml:space="preserve"> </w:t>
      </w:r>
    </w:p>
    <w:p w14:paraId="4E8DD9BD" w14:textId="77777777" w:rsidR="00A01FFF" w:rsidRDefault="00A01FFF" w:rsidP="00A01FFF">
      <w:pPr>
        <w:pStyle w:val="ListParagraph"/>
      </w:pPr>
      <w:proofErr w:type="spellStart"/>
      <w:r>
        <w:t>mergeSort</w:t>
      </w:r>
      <w:proofErr w:type="spellEnd"/>
      <w:r>
        <w:t>(</w:t>
      </w:r>
      <w:proofErr w:type="spellStart"/>
      <w:r>
        <w:t>arr</w:t>
      </w:r>
      <w:proofErr w:type="spellEnd"/>
      <w:r>
        <w:t>, 0, n-1)</w:t>
      </w:r>
    </w:p>
    <w:p w14:paraId="32E717AE" w14:textId="77777777" w:rsidR="00A01FFF" w:rsidRDefault="00A01FFF" w:rsidP="00A01FFF">
      <w:pPr>
        <w:pStyle w:val="ListParagraph"/>
      </w:pPr>
      <w:r>
        <w:t>print("\n\</w:t>
      </w:r>
      <w:proofErr w:type="spellStart"/>
      <w:r>
        <w:t>nSorted</w:t>
      </w:r>
      <w:proofErr w:type="spellEnd"/>
      <w:r>
        <w:t xml:space="preserve"> array is")</w:t>
      </w:r>
    </w:p>
    <w:p w14:paraId="668436E4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6DC4439F" w14:textId="6D185B76" w:rsidR="00A01FFF" w:rsidRDefault="00A01FFF" w:rsidP="00A01FFF">
      <w:pPr>
        <w:pStyle w:val="ListParagraph"/>
      </w:pPr>
      <w:r>
        <w:t xml:space="preserve">    print("%d" %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,end=" ")</w:t>
      </w:r>
    </w:p>
    <w:p w14:paraId="5A79BE25" w14:textId="77777777" w:rsidR="00A01FFF" w:rsidRDefault="00A01FFF" w:rsidP="00A01FFF">
      <w:pPr>
        <w:pStyle w:val="ListParagraph"/>
      </w:pPr>
    </w:p>
    <w:p w14:paraId="72016FD8" w14:textId="0B806A16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Merge Sort</w:t>
      </w:r>
    </w:p>
    <w:p w14:paraId="58727CE5" w14:textId="3B2E5228" w:rsidR="00A01FFF" w:rsidRDefault="00A01FFF" w:rsidP="00A01FFF">
      <w:pPr>
        <w:pStyle w:val="ListParagraph"/>
      </w:pPr>
    </w:p>
    <w:p w14:paraId="64AE63E9" w14:textId="77777777" w:rsidR="00A01FFF" w:rsidRDefault="00A01FFF" w:rsidP="00A01FFF">
      <w:pPr>
        <w:pStyle w:val="ListParagraph"/>
      </w:pPr>
      <w:r>
        <w:t>def merge(S, temp, From, mid, to):</w:t>
      </w:r>
    </w:p>
    <w:p w14:paraId="113BE11A" w14:textId="77777777" w:rsidR="00A01FFF" w:rsidRDefault="00A01FFF" w:rsidP="00A01FFF">
      <w:pPr>
        <w:pStyle w:val="ListParagraph"/>
      </w:pPr>
      <w:r>
        <w:t xml:space="preserve"> </w:t>
      </w:r>
    </w:p>
    <w:p w14:paraId="413754CC" w14:textId="77777777" w:rsidR="00A01FFF" w:rsidRDefault="00A01FFF" w:rsidP="00A01FFF">
      <w:pPr>
        <w:pStyle w:val="ListParagraph"/>
      </w:pPr>
      <w:r>
        <w:t xml:space="preserve">    a = From</w:t>
      </w:r>
    </w:p>
    <w:p w14:paraId="02BCF25A" w14:textId="77777777" w:rsidR="00A01FFF" w:rsidRDefault="00A01FFF" w:rsidP="00A01FFF">
      <w:pPr>
        <w:pStyle w:val="ListParagraph"/>
      </w:pPr>
      <w:r>
        <w:t xml:space="preserve">    b = From</w:t>
      </w:r>
    </w:p>
    <w:p w14:paraId="25AA0AD0" w14:textId="77777777" w:rsidR="00A01FFF" w:rsidRDefault="00A01FFF" w:rsidP="00A01FFF">
      <w:pPr>
        <w:pStyle w:val="ListParagraph"/>
      </w:pPr>
      <w:r>
        <w:lastRenderedPageBreak/>
        <w:t xml:space="preserve">    c = mid + 1</w:t>
      </w:r>
    </w:p>
    <w:p w14:paraId="076D962D" w14:textId="77777777" w:rsidR="00A01FFF" w:rsidRDefault="00A01FFF" w:rsidP="00A01FFF">
      <w:pPr>
        <w:pStyle w:val="ListParagraph"/>
      </w:pPr>
      <w:r>
        <w:t xml:space="preserve"> </w:t>
      </w:r>
    </w:p>
    <w:p w14:paraId="1226E0D7" w14:textId="77777777" w:rsidR="00A01FFF" w:rsidRDefault="00A01FFF" w:rsidP="00A01FFF">
      <w:pPr>
        <w:pStyle w:val="ListParagraph"/>
      </w:pPr>
      <w:r>
        <w:t xml:space="preserve">    while b &lt;= mid and c &lt;= to:</w:t>
      </w:r>
    </w:p>
    <w:p w14:paraId="788C5D30" w14:textId="77777777" w:rsidR="00A01FFF" w:rsidRDefault="00A01FFF" w:rsidP="00A01FFF">
      <w:pPr>
        <w:pStyle w:val="ListParagraph"/>
      </w:pPr>
      <w:r>
        <w:t xml:space="preserve">        if S[b] &lt; S[c]:</w:t>
      </w:r>
    </w:p>
    <w:p w14:paraId="3BDFE669" w14:textId="77777777" w:rsidR="00A01FFF" w:rsidRDefault="00A01FFF" w:rsidP="00A01FFF">
      <w:pPr>
        <w:pStyle w:val="ListParagraph"/>
      </w:pPr>
      <w:r>
        <w:t xml:space="preserve">            temp[a] = S[b]</w:t>
      </w:r>
    </w:p>
    <w:p w14:paraId="17971A3F" w14:textId="77777777" w:rsidR="00A01FFF" w:rsidRDefault="00A01FFF" w:rsidP="00A01FFF">
      <w:pPr>
        <w:pStyle w:val="ListParagraph"/>
      </w:pPr>
      <w:r>
        <w:t xml:space="preserve">            b = b + 1</w:t>
      </w:r>
    </w:p>
    <w:p w14:paraId="1AD69D09" w14:textId="77777777" w:rsidR="00A01FFF" w:rsidRDefault="00A01FFF" w:rsidP="00A01FFF">
      <w:pPr>
        <w:pStyle w:val="ListParagraph"/>
      </w:pPr>
      <w:r>
        <w:t xml:space="preserve">        else:</w:t>
      </w:r>
    </w:p>
    <w:p w14:paraId="365313F3" w14:textId="77777777" w:rsidR="00A01FFF" w:rsidRDefault="00A01FFF" w:rsidP="00A01FFF">
      <w:pPr>
        <w:pStyle w:val="ListParagraph"/>
      </w:pPr>
      <w:r>
        <w:t xml:space="preserve">            temp[a] = S[c]</w:t>
      </w:r>
    </w:p>
    <w:p w14:paraId="2C31152A" w14:textId="77777777" w:rsidR="00A01FFF" w:rsidRDefault="00A01FFF" w:rsidP="00A01FFF">
      <w:pPr>
        <w:pStyle w:val="ListParagraph"/>
      </w:pPr>
      <w:r>
        <w:t xml:space="preserve">            c = c + 1</w:t>
      </w:r>
    </w:p>
    <w:p w14:paraId="7205B576" w14:textId="77777777" w:rsidR="00A01FFF" w:rsidRDefault="00A01FFF" w:rsidP="00A01FFF">
      <w:pPr>
        <w:pStyle w:val="ListParagraph"/>
      </w:pPr>
      <w:r>
        <w:t xml:space="preserve">        a = a + 1</w:t>
      </w:r>
    </w:p>
    <w:p w14:paraId="297B1513" w14:textId="77777777" w:rsidR="00A01FFF" w:rsidRDefault="00A01FFF" w:rsidP="00A01FFF">
      <w:pPr>
        <w:pStyle w:val="ListParagraph"/>
      </w:pPr>
      <w:r>
        <w:t xml:space="preserve">    while b &lt; </w:t>
      </w:r>
      <w:proofErr w:type="spellStart"/>
      <w:r>
        <w:t>len</w:t>
      </w:r>
      <w:proofErr w:type="spellEnd"/>
      <w:r>
        <w:t>(S) and b &lt;= mid:</w:t>
      </w:r>
    </w:p>
    <w:p w14:paraId="71E45430" w14:textId="77777777" w:rsidR="00A01FFF" w:rsidRDefault="00A01FFF" w:rsidP="00A01FFF">
      <w:pPr>
        <w:pStyle w:val="ListParagraph"/>
      </w:pPr>
      <w:r>
        <w:t xml:space="preserve">        temp[a] = S[b]</w:t>
      </w:r>
    </w:p>
    <w:p w14:paraId="5F7EB0EB" w14:textId="77777777" w:rsidR="00A01FFF" w:rsidRDefault="00A01FFF" w:rsidP="00A01FFF">
      <w:pPr>
        <w:pStyle w:val="ListParagraph"/>
      </w:pPr>
      <w:r>
        <w:t xml:space="preserve">        a = a + 1</w:t>
      </w:r>
    </w:p>
    <w:p w14:paraId="1A560E66" w14:textId="77777777" w:rsidR="00A01FFF" w:rsidRDefault="00A01FFF" w:rsidP="00A01FFF">
      <w:pPr>
        <w:pStyle w:val="ListParagraph"/>
      </w:pPr>
      <w:r>
        <w:t xml:space="preserve">        b = b + 1</w:t>
      </w:r>
    </w:p>
    <w:p w14:paraId="56C6956A" w14:textId="77777777" w:rsidR="00A01FFF" w:rsidRDefault="00A01FFF" w:rsidP="00A01FFF">
      <w:pPr>
        <w:pStyle w:val="ListParagraph"/>
      </w:pPr>
      <w:r>
        <w:t xml:space="preserve">    for b in range(From, to + 1):</w:t>
      </w:r>
    </w:p>
    <w:p w14:paraId="7B1290C2" w14:textId="2527256C" w:rsidR="00A01FFF" w:rsidRDefault="00A01FFF" w:rsidP="00A01FFF">
      <w:pPr>
        <w:pStyle w:val="ListParagraph"/>
      </w:pPr>
      <w:r>
        <w:t xml:space="preserve">        S[b] = temp[b]</w:t>
      </w:r>
    </w:p>
    <w:p w14:paraId="69D371E7" w14:textId="77777777" w:rsidR="00A01FFF" w:rsidRDefault="00A01FFF" w:rsidP="00A01FFF">
      <w:pPr>
        <w:pStyle w:val="ListParagraph"/>
      </w:pPr>
    </w:p>
    <w:p w14:paraId="3C2CB1E5" w14:textId="6FC5AAAB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Heap Sort</w:t>
      </w:r>
    </w:p>
    <w:p w14:paraId="0D3156B7" w14:textId="38D84FDF" w:rsidR="00A01FFF" w:rsidRDefault="00A01FFF" w:rsidP="00A01FFF">
      <w:pPr>
        <w:pStyle w:val="ListParagraph"/>
      </w:pPr>
    </w:p>
    <w:p w14:paraId="32CC4427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n, </w:t>
      </w:r>
      <w:proofErr w:type="spellStart"/>
      <w:r>
        <w:t>i</w:t>
      </w:r>
      <w:proofErr w:type="spellEnd"/>
      <w:r>
        <w:t>):</w:t>
      </w:r>
    </w:p>
    <w:p w14:paraId="615F5599" w14:textId="77777777" w:rsidR="00A01FFF" w:rsidRDefault="00A01FFF" w:rsidP="00A01FFF">
      <w:pPr>
        <w:pStyle w:val="ListParagraph"/>
      </w:pPr>
      <w:r>
        <w:t xml:space="preserve">    largest = </w:t>
      </w:r>
      <w:proofErr w:type="spellStart"/>
      <w:r>
        <w:t>i</w:t>
      </w:r>
      <w:proofErr w:type="spellEnd"/>
      <w:r>
        <w:t xml:space="preserve">  # Initialize largest as root</w:t>
      </w:r>
    </w:p>
    <w:p w14:paraId="2163A8B9" w14:textId="77777777" w:rsidR="00A01FFF" w:rsidRDefault="00A01FFF" w:rsidP="00A01FFF">
      <w:pPr>
        <w:pStyle w:val="ListParagraph"/>
      </w:pPr>
      <w:r>
        <w:t xml:space="preserve">    l = 2 * </w:t>
      </w:r>
      <w:proofErr w:type="spellStart"/>
      <w:r>
        <w:t>i</w:t>
      </w:r>
      <w:proofErr w:type="spellEnd"/>
      <w:r>
        <w:t xml:space="preserve"> + 1  # left = 2*</w:t>
      </w:r>
      <w:proofErr w:type="spellStart"/>
      <w:r>
        <w:t>i</w:t>
      </w:r>
      <w:proofErr w:type="spellEnd"/>
      <w:r>
        <w:t xml:space="preserve"> + 1</w:t>
      </w:r>
    </w:p>
    <w:p w14:paraId="074C8865" w14:textId="77777777" w:rsidR="00A01FFF" w:rsidRDefault="00A01FFF" w:rsidP="00A01FFF">
      <w:pPr>
        <w:pStyle w:val="ListParagraph"/>
      </w:pPr>
      <w:r>
        <w:t xml:space="preserve">    r = 2 * </w:t>
      </w:r>
      <w:proofErr w:type="spellStart"/>
      <w:r>
        <w:t>i</w:t>
      </w:r>
      <w:proofErr w:type="spellEnd"/>
      <w:r>
        <w:t xml:space="preserve"> + 2  # right = 2*</w:t>
      </w:r>
      <w:proofErr w:type="spellStart"/>
      <w:r>
        <w:t>i</w:t>
      </w:r>
      <w:proofErr w:type="spellEnd"/>
      <w:r>
        <w:t xml:space="preserve"> + 2</w:t>
      </w:r>
    </w:p>
    <w:p w14:paraId="63D53B8F" w14:textId="77777777" w:rsidR="00A01FFF" w:rsidRDefault="00A01FFF" w:rsidP="00A01FFF">
      <w:pPr>
        <w:pStyle w:val="ListParagraph"/>
      </w:pPr>
      <w:r>
        <w:t xml:space="preserve">    if l &lt; n and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arr</w:t>
      </w:r>
      <w:proofErr w:type="spellEnd"/>
      <w:r>
        <w:t>[l]:</w:t>
      </w:r>
    </w:p>
    <w:p w14:paraId="065AC5C7" w14:textId="77777777" w:rsidR="00A01FFF" w:rsidRDefault="00A01FFF" w:rsidP="00A01FFF">
      <w:pPr>
        <w:pStyle w:val="ListParagraph"/>
      </w:pPr>
      <w:r>
        <w:t xml:space="preserve">        largest = l</w:t>
      </w:r>
    </w:p>
    <w:p w14:paraId="74C3CB4C" w14:textId="77777777" w:rsidR="00A01FFF" w:rsidRDefault="00A01FFF" w:rsidP="00A01FFF">
      <w:pPr>
        <w:pStyle w:val="ListParagraph"/>
      </w:pPr>
      <w:r>
        <w:t xml:space="preserve">    if r &lt; n and </w:t>
      </w:r>
      <w:proofErr w:type="spellStart"/>
      <w:r>
        <w:t>arr</w:t>
      </w:r>
      <w:proofErr w:type="spellEnd"/>
      <w:r>
        <w:t xml:space="preserve">[largest] &lt; </w:t>
      </w:r>
      <w:proofErr w:type="spellStart"/>
      <w:r>
        <w:t>arr</w:t>
      </w:r>
      <w:proofErr w:type="spellEnd"/>
      <w:r>
        <w:t>[r]:</w:t>
      </w:r>
    </w:p>
    <w:p w14:paraId="165B20DE" w14:textId="77777777" w:rsidR="00A01FFF" w:rsidRDefault="00A01FFF" w:rsidP="00A01FFF">
      <w:pPr>
        <w:pStyle w:val="ListParagraph"/>
      </w:pPr>
      <w:r>
        <w:t xml:space="preserve">        largest = r</w:t>
      </w:r>
    </w:p>
    <w:p w14:paraId="24B3DB20" w14:textId="77777777" w:rsidR="00A01FFF" w:rsidRDefault="00A01FFF" w:rsidP="00A01FFF">
      <w:pPr>
        <w:pStyle w:val="ListParagraph"/>
      </w:pPr>
      <w:r>
        <w:t xml:space="preserve">    if largest != i:</w:t>
      </w:r>
    </w:p>
    <w:p w14:paraId="22EA125E" w14:textId="77777777" w:rsidR="00A01FFF" w:rsidRDefault="00A01FFF" w:rsidP="00A01FFF">
      <w:pPr>
        <w:pStyle w:val="ListParagraph"/>
      </w:pPr>
      <w:r>
        <w:t xml:space="preserve">       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largest]) = (</w:t>
      </w:r>
      <w:proofErr w:type="spellStart"/>
      <w:r>
        <w:t>arr</w:t>
      </w:r>
      <w:proofErr w:type="spellEnd"/>
      <w:r>
        <w:t xml:space="preserve">[largest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  # swap</w:t>
      </w:r>
    </w:p>
    <w:p w14:paraId="1E1DDF76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>, n, largest)</w:t>
      </w:r>
    </w:p>
    <w:p w14:paraId="22548920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heap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01D4D2B" w14:textId="77777777" w:rsidR="00A01FFF" w:rsidRDefault="00A01FFF" w:rsidP="00A01FFF">
      <w:pPr>
        <w:pStyle w:val="ListParagraph"/>
      </w:pPr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278B8C1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n // 2 - 1, -1, -1):</w:t>
      </w:r>
    </w:p>
    <w:p w14:paraId="5C54A179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n, </w:t>
      </w:r>
      <w:proofErr w:type="spellStart"/>
      <w:r>
        <w:t>i</w:t>
      </w:r>
      <w:proofErr w:type="spellEnd"/>
      <w:r>
        <w:t>)</w:t>
      </w:r>
    </w:p>
    <w:p w14:paraId="5CFDF93E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n - 1, 0, -1):</w:t>
      </w:r>
    </w:p>
    <w:p w14:paraId="164FA8A7" w14:textId="77777777" w:rsidR="00A01FFF" w:rsidRDefault="00A01FFF" w:rsidP="00A01FFF">
      <w:pPr>
        <w:pStyle w:val="ListParagraph"/>
      </w:pPr>
      <w:r>
        <w:t xml:space="preserve">       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0]) = (</w:t>
      </w:r>
      <w:proofErr w:type="spellStart"/>
      <w:r>
        <w:t>arr</w:t>
      </w:r>
      <w:proofErr w:type="spellEnd"/>
      <w:r>
        <w:t xml:space="preserve">[0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  # swap</w:t>
      </w:r>
    </w:p>
    <w:p w14:paraId="0905BC14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>, 0)</w:t>
      </w:r>
    </w:p>
    <w:p w14:paraId="640EB1D6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[12, 11, 13, 5, 6, 7, ]</w:t>
      </w:r>
    </w:p>
    <w:p w14:paraId="22C9415A" w14:textId="77777777" w:rsidR="00A01FFF" w:rsidRDefault="00A01FFF" w:rsidP="00A01FFF">
      <w:pPr>
        <w:pStyle w:val="ListParagraph"/>
      </w:pPr>
      <w:proofErr w:type="spellStart"/>
      <w:r>
        <w:t>heap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DDCCEAC" w14:textId="77777777" w:rsidR="00A01FFF" w:rsidRDefault="00A01FFF" w:rsidP="00A01FFF">
      <w:pPr>
        <w:pStyle w:val="ListParagraph"/>
      </w:pPr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AF16012" w14:textId="77777777" w:rsidR="00A01FFF" w:rsidRDefault="00A01FFF" w:rsidP="00A01FFF">
      <w:pPr>
        <w:pStyle w:val="ListParagraph"/>
      </w:pPr>
      <w:r>
        <w:t>print('Sorted array is')</w:t>
      </w:r>
    </w:p>
    <w:p w14:paraId="58FF663C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5D7CE9FD" w14:textId="38355700" w:rsidR="00A01FFF" w:rsidRDefault="00A01FFF" w:rsidP="00A01FFF">
      <w:pPr>
        <w:pStyle w:val="ListParagraph"/>
      </w:pPr>
      <w:r>
        <w:t xml:space="preserve">    print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715770DD" w14:textId="77777777" w:rsidR="00A01FFF" w:rsidRDefault="00A01FFF" w:rsidP="00A01FFF">
      <w:pPr>
        <w:pStyle w:val="ListParagraph"/>
      </w:pPr>
    </w:p>
    <w:p w14:paraId="19B184EC" w14:textId="4291D4A2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Counting Sort</w:t>
      </w:r>
    </w:p>
    <w:p w14:paraId="6F97188D" w14:textId="1295C0ED" w:rsidR="00A01FFF" w:rsidRDefault="00A01FFF" w:rsidP="00A01FFF">
      <w:pPr>
        <w:pStyle w:val="ListParagraph"/>
      </w:pPr>
    </w:p>
    <w:p w14:paraId="4FDA10BC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count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7BC0CF2A" w14:textId="77777777" w:rsidR="00A01FFF" w:rsidRDefault="00A01FFF" w:rsidP="00A01FFF">
      <w:pPr>
        <w:pStyle w:val="ListParagraph"/>
      </w:pPr>
      <w:r>
        <w:t xml:space="preserve"> </w:t>
      </w:r>
    </w:p>
    <w:p w14:paraId="41DD0D99" w14:textId="77777777" w:rsidR="00A01FFF" w:rsidRDefault="00A01FFF" w:rsidP="00A01FFF">
      <w:pPr>
        <w:pStyle w:val="ListParagraph"/>
      </w:pPr>
      <w:r>
        <w:lastRenderedPageBreak/>
        <w:t xml:space="preserve">    output = [0 for </w:t>
      </w:r>
      <w:proofErr w:type="spellStart"/>
      <w:r>
        <w:t>i</w:t>
      </w:r>
      <w:proofErr w:type="spellEnd"/>
      <w:r>
        <w:t xml:space="preserve"> in range(256)]</w:t>
      </w:r>
    </w:p>
    <w:p w14:paraId="63EA6AAB" w14:textId="77777777" w:rsidR="00A01FFF" w:rsidRDefault="00A01FFF" w:rsidP="00A01FFF">
      <w:pPr>
        <w:pStyle w:val="ListParagraph"/>
      </w:pPr>
      <w:r>
        <w:t xml:space="preserve">    count = [0 for </w:t>
      </w:r>
      <w:proofErr w:type="spellStart"/>
      <w:r>
        <w:t>i</w:t>
      </w:r>
      <w:proofErr w:type="spellEnd"/>
      <w:r>
        <w:t xml:space="preserve"> in range(256)]</w:t>
      </w:r>
    </w:p>
    <w:p w14:paraId="2E7BE86C" w14:textId="77777777" w:rsidR="00A01FFF" w:rsidRDefault="00A01FFF" w:rsidP="00A01FFF">
      <w:pPr>
        <w:pStyle w:val="ListParagraph"/>
      </w:pPr>
      <w:r>
        <w:t xml:space="preserve">    </w:t>
      </w:r>
      <w:proofErr w:type="spellStart"/>
      <w:r>
        <w:t>ans</w:t>
      </w:r>
      <w:proofErr w:type="spellEnd"/>
      <w:r>
        <w:t xml:space="preserve"> = ["" for _ in </w:t>
      </w:r>
      <w:proofErr w:type="spellStart"/>
      <w:r>
        <w:t>arr</w:t>
      </w:r>
      <w:proofErr w:type="spellEnd"/>
      <w:r>
        <w:t>]</w:t>
      </w:r>
    </w:p>
    <w:p w14:paraId="5919ADEE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arr</w:t>
      </w:r>
      <w:proofErr w:type="spellEnd"/>
      <w:r>
        <w:t>:</w:t>
      </w:r>
    </w:p>
    <w:p w14:paraId="49327367" w14:textId="77777777" w:rsidR="00A01FFF" w:rsidRDefault="00A01FFF" w:rsidP="00A01FFF">
      <w:pPr>
        <w:pStyle w:val="ListParagraph"/>
      </w:pPr>
      <w:r>
        <w:t xml:space="preserve">        count[</w:t>
      </w:r>
      <w:proofErr w:type="spellStart"/>
      <w:r>
        <w:t>ord</w:t>
      </w:r>
      <w:proofErr w:type="spellEnd"/>
      <w:r>
        <w:t>(</w:t>
      </w:r>
      <w:proofErr w:type="spellStart"/>
      <w:r>
        <w:t>i</w:t>
      </w:r>
      <w:proofErr w:type="spellEnd"/>
      <w:r>
        <w:t>)] += 1</w:t>
      </w:r>
    </w:p>
    <w:p w14:paraId="5174A36A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256):</w:t>
      </w:r>
    </w:p>
    <w:p w14:paraId="02ADFAD8" w14:textId="77777777" w:rsidR="00A01FFF" w:rsidRDefault="00A01FFF" w:rsidP="00A01FFF">
      <w:pPr>
        <w:pStyle w:val="ListParagraph"/>
      </w:pPr>
      <w:r>
        <w:t xml:space="preserve">        count[</w:t>
      </w:r>
      <w:proofErr w:type="spellStart"/>
      <w:r>
        <w:t>i</w:t>
      </w:r>
      <w:proofErr w:type="spellEnd"/>
      <w:r>
        <w:t>] += count[i-1]</w:t>
      </w:r>
    </w:p>
    <w:p w14:paraId="51DAEF9E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5727628E" w14:textId="77777777" w:rsidR="00A01FFF" w:rsidRDefault="00A01FFF" w:rsidP="00A01FFF">
      <w:pPr>
        <w:pStyle w:val="ListParagraph"/>
      </w:pPr>
      <w:r>
        <w:t xml:space="preserve">        output[count[</w:t>
      </w:r>
      <w:proofErr w:type="spellStart"/>
      <w:r>
        <w:t>ord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)]-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1CFCB97B" w14:textId="77777777" w:rsidR="00A01FFF" w:rsidRDefault="00A01FFF" w:rsidP="00A01FFF">
      <w:pPr>
        <w:pStyle w:val="ListParagraph"/>
      </w:pPr>
      <w:r>
        <w:t xml:space="preserve">        count[</w:t>
      </w:r>
      <w:proofErr w:type="spellStart"/>
      <w:r>
        <w:t>ord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] -= 1</w:t>
      </w:r>
    </w:p>
    <w:p w14:paraId="29DC4E3E" w14:textId="77777777" w:rsidR="00A01FFF" w:rsidRDefault="00A01FFF" w:rsidP="00A01FF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03B27918" w14:textId="77777777" w:rsidR="00A01FFF" w:rsidRDefault="00A01FFF" w:rsidP="00A01FFF">
      <w:pPr>
        <w:pStyle w:val="ListParagraph"/>
      </w:pPr>
      <w:r>
        <w:t xml:space="preserve">        </w:t>
      </w:r>
      <w:proofErr w:type="spellStart"/>
      <w:r>
        <w:t>ans</w:t>
      </w:r>
      <w:proofErr w:type="spellEnd"/>
      <w:r>
        <w:t>[</w:t>
      </w:r>
      <w:proofErr w:type="spellStart"/>
      <w:r>
        <w:t>i</w:t>
      </w:r>
      <w:proofErr w:type="spellEnd"/>
      <w:r>
        <w:t>] = output[</w:t>
      </w:r>
      <w:proofErr w:type="spellStart"/>
      <w:r>
        <w:t>i</w:t>
      </w:r>
      <w:proofErr w:type="spellEnd"/>
      <w:r>
        <w:t>]</w:t>
      </w:r>
    </w:p>
    <w:p w14:paraId="70DC35A7" w14:textId="77777777" w:rsidR="00A01FFF" w:rsidRDefault="00A01FFF" w:rsidP="00A01FFF">
      <w:pPr>
        <w:pStyle w:val="ListParagraph"/>
      </w:pPr>
      <w:r>
        <w:t xml:space="preserve">    return </w:t>
      </w:r>
      <w:proofErr w:type="spellStart"/>
      <w:r>
        <w:t>ans</w:t>
      </w:r>
      <w:proofErr w:type="spellEnd"/>
    </w:p>
    <w:p w14:paraId="35B7525A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"</w:t>
      </w:r>
      <w:proofErr w:type="spellStart"/>
      <w:r>
        <w:t>geeksforgeeks</w:t>
      </w:r>
      <w:proofErr w:type="spellEnd"/>
      <w:r>
        <w:t>"</w:t>
      </w:r>
    </w:p>
    <w:p w14:paraId="54DF17B1" w14:textId="77777777" w:rsidR="00A01FFF" w:rsidRDefault="00A01FFF" w:rsidP="00A01FFF">
      <w:pPr>
        <w:pStyle w:val="ListParagraph"/>
      </w:pPr>
      <w:proofErr w:type="spellStart"/>
      <w:r>
        <w:t>ans</w:t>
      </w:r>
      <w:proofErr w:type="spellEnd"/>
      <w:r>
        <w:t xml:space="preserve"> = </w:t>
      </w:r>
      <w:proofErr w:type="spellStart"/>
      <w:r>
        <w:t>count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6170690" w14:textId="52CC6E57" w:rsidR="00A01FFF" w:rsidRDefault="00A01FFF" w:rsidP="00A01FFF">
      <w:pPr>
        <w:pStyle w:val="ListParagraph"/>
      </w:pPr>
      <w:r>
        <w:t>print ("Sorted character array is %s"  %("".join(</w:t>
      </w:r>
      <w:proofErr w:type="spellStart"/>
      <w:r>
        <w:t>ans</w:t>
      </w:r>
      <w:proofErr w:type="spellEnd"/>
      <w:r>
        <w:t>)))</w:t>
      </w:r>
    </w:p>
    <w:p w14:paraId="07B1EE5A" w14:textId="77777777" w:rsidR="00A01FFF" w:rsidRDefault="00A01FFF" w:rsidP="00A01FFF">
      <w:pPr>
        <w:pStyle w:val="ListParagraph"/>
      </w:pPr>
    </w:p>
    <w:p w14:paraId="3625CC09" w14:textId="4739B71C" w:rsidR="001026AD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ShellSort</w:t>
      </w:r>
      <w:proofErr w:type="spellEnd"/>
    </w:p>
    <w:p w14:paraId="0C327BA0" w14:textId="07BD636C" w:rsidR="00A01FFF" w:rsidRDefault="00A01FFF" w:rsidP="00A01FFF">
      <w:pPr>
        <w:pStyle w:val="ListParagraph"/>
      </w:pPr>
    </w:p>
    <w:p w14:paraId="26DF5623" w14:textId="77777777" w:rsidR="00A01FFF" w:rsidRDefault="00A01FFF" w:rsidP="00A01FFF">
      <w:pPr>
        <w:pStyle w:val="ListParagraph"/>
      </w:pPr>
      <w:r>
        <w:t xml:space="preserve">def </w:t>
      </w:r>
      <w:proofErr w:type="spellStart"/>
      <w:r>
        <w:t>shell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CFBC49A" w14:textId="77777777" w:rsidR="00A01FFF" w:rsidRDefault="00A01FFF" w:rsidP="00A01FFF">
      <w:pPr>
        <w:pStyle w:val="ListParagraph"/>
      </w:pPr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1B200D2" w14:textId="77777777" w:rsidR="00A01FFF" w:rsidRDefault="00A01FFF" w:rsidP="00A01FFF">
      <w:pPr>
        <w:pStyle w:val="ListParagraph"/>
      </w:pPr>
      <w:r>
        <w:t xml:space="preserve">    gap = n/2</w:t>
      </w:r>
    </w:p>
    <w:p w14:paraId="33F28F2A" w14:textId="77777777" w:rsidR="00A01FFF" w:rsidRDefault="00A01FFF" w:rsidP="00A01FFF">
      <w:pPr>
        <w:pStyle w:val="ListParagraph"/>
      </w:pPr>
      <w:r>
        <w:t xml:space="preserve">    while gap &gt; 0:</w:t>
      </w:r>
    </w:p>
    <w:p w14:paraId="7B6B0A02" w14:textId="77777777" w:rsidR="00A01FFF" w:rsidRDefault="00A01FFF" w:rsidP="00A01FFF">
      <w:pPr>
        <w:pStyle w:val="ListParagraph"/>
      </w:pPr>
      <w:r>
        <w:t xml:space="preserve"> </w:t>
      </w:r>
    </w:p>
    <w:p w14:paraId="546BE111" w14:textId="77777777" w:rsidR="00A01FFF" w:rsidRDefault="00A01FFF" w:rsidP="00A01FFF">
      <w:pPr>
        <w:pStyle w:val="ListParagraph"/>
      </w:pPr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gap,n</w:t>
      </w:r>
      <w:proofErr w:type="spellEnd"/>
      <w:r>
        <w:t>):</w:t>
      </w:r>
    </w:p>
    <w:p w14:paraId="5AB11E24" w14:textId="77777777" w:rsidR="00A01FFF" w:rsidRDefault="00A01FFF" w:rsidP="00A01FFF">
      <w:pPr>
        <w:pStyle w:val="ListParagraph"/>
      </w:pPr>
      <w:r>
        <w:t xml:space="preserve">            temp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75402159" w14:textId="77777777" w:rsidR="00A01FFF" w:rsidRDefault="00A01FFF" w:rsidP="00A01FFF">
      <w:pPr>
        <w:pStyle w:val="ListParagraph"/>
      </w:pPr>
      <w:r>
        <w:t xml:space="preserve">            j = </w:t>
      </w:r>
      <w:proofErr w:type="spellStart"/>
      <w:r>
        <w:t>i</w:t>
      </w:r>
      <w:proofErr w:type="spellEnd"/>
    </w:p>
    <w:p w14:paraId="384C5688" w14:textId="77777777" w:rsidR="00A01FFF" w:rsidRDefault="00A01FFF" w:rsidP="00A01FFF">
      <w:pPr>
        <w:pStyle w:val="ListParagraph"/>
      </w:pPr>
      <w:r>
        <w:t xml:space="preserve">            while  j &gt;= gap and </w:t>
      </w:r>
      <w:proofErr w:type="spellStart"/>
      <w:r>
        <w:t>arr</w:t>
      </w:r>
      <w:proofErr w:type="spellEnd"/>
      <w:r>
        <w:t>[j-gap] &gt;temp:</w:t>
      </w:r>
    </w:p>
    <w:p w14:paraId="63A07B57" w14:textId="77777777" w:rsidR="00A01FFF" w:rsidRDefault="00A01FFF" w:rsidP="00A01FFF">
      <w:pPr>
        <w:pStyle w:val="ListParagraph"/>
      </w:pPr>
      <w:r>
        <w:t xml:space="preserve">                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>[j-gap]</w:t>
      </w:r>
    </w:p>
    <w:p w14:paraId="1EA8B3F1" w14:textId="77777777" w:rsidR="00A01FFF" w:rsidRDefault="00A01FFF" w:rsidP="00A01FFF">
      <w:pPr>
        <w:pStyle w:val="ListParagraph"/>
      </w:pPr>
      <w:r>
        <w:t xml:space="preserve">                j -= gap</w:t>
      </w:r>
    </w:p>
    <w:p w14:paraId="70173276" w14:textId="77777777" w:rsidR="00A01FFF" w:rsidRDefault="00A01FFF" w:rsidP="00A01FFF">
      <w:pPr>
        <w:pStyle w:val="ListParagraph"/>
      </w:pPr>
      <w:r>
        <w:t xml:space="preserve">            </w:t>
      </w:r>
      <w:proofErr w:type="spellStart"/>
      <w:r>
        <w:t>arr</w:t>
      </w:r>
      <w:proofErr w:type="spellEnd"/>
      <w:r>
        <w:t>[j] = temp</w:t>
      </w:r>
    </w:p>
    <w:p w14:paraId="44F7C9B6" w14:textId="77777777" w:rsidR="00A01FFF" w:rsidRDefault="00A01FFF" w:rsidP="00A01FFF">
      <w:pPr>
        <w:pStyle w:val="ListParagraph"/>
      </w:pPr>
      <w:r>
        <w:t xml:space="preserve">        gap /= 2</w:t>
      </w:r>
    </w:p>
    <w:p w14:paraId="3A14ADF9" w14:textId="77777777" w:rsidR="00A01FFF" w:rsidRDefault="00A01FFF" w:rsidP="00A01FFF">
      <w:pPr>
        <w:pStyle w:val="ListParagraph"/>
      </w:pPr>
      <w:proofErr w:type="spellStart"/>
      <w:r>
        <w:t>arr</w:t>
      </w:r>
      <w:proofErr w:type="spellEnd"/>
      <w:r>
        <w:t xml:space="preserve"> = [ 12, 34, 54, 2, 3]</w:t>
      </w:r>
    </w:p>
    <w:p w14:paraId="4662F13D" w14:textId="77777777" w:rsidR="00A01FFF" w:rsidRDefault="00A01FFF" w:rsidP="00A01FFF">
      <w:pPr>
        <w:pStyle w:val="ListParagraph"/>
      </w:pPr>
      <w:r>
        <w:t xml:space="preserve"> </w:t>
      </w:r>
    </w:p>
    <w:p w14:paraId="5CCD8B73" w14:textId="77777777" w:rsidR="00A01FFF" w:rsidRDefault="00A01FFF" w:rsidP="00A01FFF">
      <w:pPr>
        <w:pStyle w:val="ListParagraph"/>
      </w:pPr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46B8FE5" w14:textId="77777777" w:rsidR="00A01FFF" w:rsidRDefault="00A01FFF" w:rsidP="00A01FFF">
      <w:pPr>
        <w:pStyle w:val="ListParagraph"/>
      </w:pPr>
      <w:r>
        <w:t>print ("Array before sorting:")</w:t>
      </w:r>
    </w:p>
    <w:p w14:paraId="3D7C2B38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5F92D3D1" w14:textId="77777777" w:rsidR="00A01FFF" w:rsidRDefault="00A01FFF" w:rsidP="00A01FFF">
      <w:pPr>
        <w:pStyle w:val="ListParagraph"/>
      </w:pPr>
      <w:r>
        <w:t xml:space="preserve">    print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p w14:paraId="1ED4D5EA" w14:textId="77777777" w:rsidR="00A01FFF" w:rsidRDefault="00A01FFF" w:rsidP="00A01FFF">
      <w:pPr>
        <w:pStyle w:val="ListParagraph"/>
      </w:pPr>
      <w:r>
        <w:t xml:space="preserve"> </w:t>
      </w:r>
    </w:p>
    <w:p w14:paraId="661F3571" w14:textId="77777777" w:rsidR="00A01FFF" w:rsidRDefault="00A01FFF" w:rsidP="00A01FFF">
      <w:pPr>
        <w:pStyle w:val="ListParagraph"/>
      </w:pPr>
      <w:proofErr w:type="spellStart"/>
      <w:r>
        <w:t>shell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6521C2C" w14:textId="77777777" w:rsidR="00A01FFF" w:rsidRDefault="00A01FFF" w:rsidP="00A01FFF">
      <w:pPr>
        <w:pStyle w:val="ListParagraph"/>
      </w:pPr>
      <w:r>
        <w:t xml:space="preserve"> </w:t>
      </w:r>
    </w:p>
    <w:p w14:paraId="270FA1F2" w14:textId="77777777" w:rsidR="00A01FFF" w:rsidRDefault="00A01FFF" w:rsidP="00A01FFF">
      <w:pPr>
        <w:pStyle w:val="ListParagraph"/>
      </w:pPr>
      <w:r>
        <w:t>print ("\</w:t>
      </w:r>
      <w:proofErr w:type="spellStart"/>
      <w:r>
        <w:t>nArray</w:t>
      </w:r>
      <w:proofErr w:type="spellEnd"/>
      <w:r>
        <w:t xml:space="preserve"> after sorting:")</w:t>
      </w:r>
    </w:p>
    <w:p w14:paraId="1DC49237" w14:textId="77777777" w:rsidR="00A01FFF" w:rsidRDefault="00A01FFF" w:rsidP="00A01FF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079BE5DA" w14:textId="1929FE88" w:rsidR="00A01FFF" w:rsidRDefault="00A01FFF" w:rsidP="00A01FFF">
      <w:pPr>
        <w:pStyle w:val="ListParagraph"/>
      </w:pPr>
      <w:r>
        <w:t xml:space="preserve">    print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,</w:t>
      </w:r>
    </w:p>
    <w:sectPr w:rsidR="00A01F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473BD" w14:textId="77777777" w:rsidR="003E3BF6" w:rsidRDefault="003E3BF6" w:rsidP="005F6811">
      <w:pPr>
        <w:spacing w:after="0" w:line="240" w:lineRule="auto"/>
      </w:pPr>
      <w:r>
        <w:separator/>
      </w:r>
    </w:p>
  </w:endnote>
  <w:endnote w:type="continuationSeparator" w:id="0">
    <w:p w14:paraId="28FB6F77" w14:textId="77777777" w:rsidR="003E3BF6" w:rsidRDefault="003E3BF6" w:rsidP="005F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30EE" w14:textId="77777777" w:rsidR="005F6811" w:rsidRDefault="005F6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34522" w14:textId="77777777" w:rsidR="005F6811" w:rsidRDefault="005F6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D401C" w14:textId="77777777" w:rsidR="005F6811" w:rsidRDefault="005F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FD49C" w14:textId="77777777" w:rsidR="003E3BF6" w:rsidRDefault="003E3BF6" w:rsidP="005F6811">
      <w:pPr>
        <w:spacing w:after="0" w:line="240" w:lineRule="auto"/>
      </w:pPr>
      <w:r>
        <w:separator/>
      </w:r>
    </w:p>
  </w:footnote>
  <w:footnote w:type="continuationSeparator" w:id="0">
    <w:p w14:paraId="260E9BDE" w14:textId="77777777" w:rsidR="003E3BF6" w:rsidRDefault="003E3BF6" w:rsidP="005F6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17F24" w14:textId="76AF6567" w:rsidR="005F6811" w:rsidRDefault="00000000">
    <w:pPr>
      <w:pStyle w:val="Header"/>
    </w:pPr>
    <w:r>
      <w:rPr>
        <w:noProof/>
      </w:rPr>
      <w:pict w14:anchorId="41D213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2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860E3" w14:textId="334BDBC1" w:rsidR="005F6811" w:rsidRDefault="00000000">
    <w:pPr>
      <w:pStyle w:val="Header"/>
    </w:pPr>
    <w:r>
      <w:rPr>
        <w:noProof/>
      </w:rPr>
      <w:pict w14:anchorId="003A47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3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662AD" w14:textId="5E41536D" w:rsidR="005F6811" w:rsidRDefault="00000000">
    <w:pPr>
      <w:pStyle w:val="Header"/>
    </w:pPr>
    <w:r>
      <w:rPr>
        <w:noProof/>
      </w:rPr>
      <w:pict w14:anchorId="0B2A73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1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23CF2"/>
    <w:multiLevelType w:val="hybridMultilevel"/>
    <w:tmpl w:val="9B8CE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72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C1MLUwNzU3NDdU0lEKTi0uzszPAykwrAUA7KIFpywAAAA="/>
  </w:docVars>
  <w:rsids>
    <w:rsidRoot w:val="001026AD"/>
    <w:rsid w:val="001026AD"/>
    <w:rsid w:val="003E3BF6"/>
    <w:rsid w:val="005F6811"/>
    <w:rsid w:val="007C723E"/>
    <w:rsid w:val="00A01FFF"/>
    <w:rsid w:val="00D1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59C9E"/>
  <w15:chartTrackingRefBased/>
  <w15:docId w15:val="{C89542FD-BE12-4A80-9C55-76B06AE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11"/>
  </w:style>
  <w:style w:type="paragraph" w:styleId="Footer">
    <w:name w:val="footer"/>
    <w:basedOn w:val="Normal"/>
    <w:link w:val="Foot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36:00Z</dcterms:created>
  <dcterms:modified xsi:type="dcterms:W3CDTF">2022-10-15T19:33:00Z</dcterms:modified>
</cp:coreProperties>
</file>